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60"/>
        <w:gridCol w:w="8176"/>
      </w:tblGrid>
      <w:tr w:rsidR="00EC53C6" w14:paraId="5A904DDB" w14:textId="77777777" w:rsidTr="00E60660">
        <w:trPr>
          <w:trHeight w:val="422"/>
        </w:trPr>
        <w:tc>
          <w:tcPr>
            <w:tcW w:w="1560" w:type="dxa"/>
            <w:vAlign w:val="center"/>
          </w:tcPr>
          <w:p w14:paraId="36DB5974" w14:textId="77777777" w:rsidR="00EC53C6" w:rsidRPr="00017AA1" w:rsidRDefault="00EC53C6" w:rsidP="00E60660">
            <w:pPr>
              <w:rPr>
                <w:b/>
              </w:rPr>
            </w:pPr>
            <w:r w:rsidRPr="00017AA1">
              <w:rPr>
                <w:b/>
              </w:rPr>
              <w:t>Job Title</w:t>
            </w:r>
          </w:p>
        </w:tc>
        <w:tc>
          <w:tcPr>
            <w:tcW w:w="8176" w:type="dxa"/>
            <w:vAlign w:val="center"/>
          </w:tcPr>
          <w:p w14:paraId="1803884A" w14:textId="0DC7312B" w:rsidR="00EC53C6" w:rsidRPr="00017AA1" w:rsidRDefault="00017AA1" w:rsidP="00E60660">
            <w:r w:rsidRPr="00017AA1">
              <w:t>Maintenance Assistant</w:t>
            </w:r>
          </w:p>
        </w:tc>
      </w:tr>
      <w:tr w:rsidR="00EC53C6" w14:paraId="4E9111D0" w14:textId="77777777" w:rsidTr="00E60660">
        <w:trPr>
          <w:trHeight w:val="400"/>
        </w:trPr>
        <w:tc>
          <w:tcPr>
            <w:tcW w:w="1560" w:type="dxa"/>
            <w:shd w:val="clear" w:color="auto" w:fill="auto"/>
            <w:vAlign w:val="center"/>
          </w:tcPr>
          <w:p w14:paraId="6D07B5A1" w14:textId="77777777" w:rsidR="00EC53C6" w:rsidRPr="00017AA1" w:rsidRDefault="00EC53C6" w:rsidP="00E60660">
            <w:pPr>
              <w:rPr>
                <w:b/>
              </w:rPr>
            </w:pPr>
            <w:r w:rsidRPr="00017AA1">
              <w:rPr>
                <w:b/>
              </w:rPr>
              <w:t>Reports to</w:t>
            </w:r>
          </w:p>
        </w:tc>
        <w:tc>
          <w:tcPr>
            <w:tcW w:w="8176" w:type="dxa"/>
            <w:shd w:val="clear" w:color="auto" w:fill="auto"/>
            <w:vAlign w:val="center"/>
          </w:tcPr>
          <w:p w14:paraId="5BCFD0FB" w14:textId="649A4076" w:rsidR="00EC53C6" w:rsidRPr="00017AA1" w:rsidRDefault="00017AA1" w:rsidP="00246BFE">
            <w:pPr>
              <w:rPr>
                <w:rFonts w:cstheme="minorHAnsi"/>
              </w:rPr>
            </w:pPr>
            <w:r w:rsidRPr="00017AA1">
              <w:rPr>
                <w:rFonts w:cstheme="minorHAnsi"/>
              </w:rPr>
              <w:t>Facilities and Maintenance Manager</w:t>
            </w:r>
          </w:p>
        </w:tc>
      </w:tr>
    </w:tbl>
    <w:p w14:paraId="2E65303B" w14:textId="77777777" w:rsidR="00EC53C6" w:rsidRDefault="00EC53C6" w:rsidP="00EC53C6">
      <w:pPr>
        <w:spacing w:after="0" w:line="240" w:lineRule="auto"/>
        <w:rPr>
          <w:b/>
          <w:sz w:val="16"/>
          <w:szCs w:val="16"/>
        </w:rPr>
      </w:pPr>
    </w:p>
    <w:p w14:paraId="7AF80ED6" w14:textId="77777777" w:rsidR="00322D25" w:rsidRDefault="00322D25" w:rsidP="00322D25">
      <w:pPr>
        <w:spacing w:after="0" w:line="240" w:lineRule="auto"/>
        <w:rPr>
          <w:b/>
          <w:sz w:val="16"/>
          <w:szCs w:val="16"/>
        </w:rPr>
      </w:pPr>
    </w:p>
    <w:p w14:paraId="195E2BEB" w14:textId="77777777" w:rsidR="00CC0722" w:rsidRDefault="00CC0722" w:rsidP="00F17FC0">
      <w:pPr>
        <w:rPr>
          <w:b/>
        </w:rPr>
      </w:pPr>
      <w:r>
        <w:rPr>
          <w:b/>
        </w:rPr>
        <w:t>Job Purpose</w:t>
      </w:r>
    </w:p>
    <w:p w14:paraId="4826382D" w14:textId="5558EE0E" w:rsidR="00017AA1" w:rsidRDefault="00017AA1" w:rsidP="00017AA1">
      <w:pPr>
        <w:jc w:val="both"/>
      </w:pPr>
      <w:r>
        <w:t>Our Maintenance Assistants have an important role to play in ensuring that our boarding houses are functional, welcoming and comfortable spaces for the boys. The work that you do in this role directly contributes to the boys’ experience of living in Eton, away from home.</w:t>
      </w:r>
    </w:p>
    <w:p w14:paraId="4CC799BB" w14:textId="749CE872" w:rsidR="00994E9D" w:rsidRDefault="00017AA1" w:rsidP="00017AA1">
      <w:pPr>
        <w:rPr>
          <w:b/>
        </w:rPr>
      </w:pPr>
      <w:r>
        <w:t xml:space="preserve">In this role </w:t>
      </w:r>
      <w:r w:rsidR="00DD2603">
        <w:t xml:space="preserve">the successful post-holder will be </w:t>
      </w:r>
      <w:r>
        <w:t>responsible for carrying out planned and reactive routine maintenance for approximately 5 boarding houses, keeping records of works undertaken, logging and reporting faults, making assessments of work that needs to be carried out in the future, undertaking periodic health and safety checks and risk assessments, and providing general support to the houses, for example</w:t>
      </w:r>
      <w:r w:rsidR="00DD2603">
        <w:t>;</w:t>
      </w:r>
      <w:r>
        <w:t xml:space="preserve"> moving furniture and helping with the preparation for the start and end of the Halves. From time to time you may be required to assist the Buildings Department carrying out work across the College in other buildings.       </w:t>
      </w:r>
    </w:p>
    <w:p w14:paraId="20618017" w14:textId="4FB18001" w:rsidR="00322D25" w:rsidRDefault="00322D25" w:rsidP="00994E9D">
      <w:pPr>
        <w:rPr>
          <w:b/>
        </w:rPr>
      </w:pPr>
      <w:r>
        <w:rPr>
          <w:b/>
        </w:rPr>
        <w:t>Key Tasks and Responsibilities</w:t>
      </w:r>
    </w:p>
    <w:p w14:paraId="30DBA342" w14:textId="69DB5174" w:rsidR="00017AA1" w:rsidRDefault="00017AA1" w:rsidP="00017AA1">
      <w:pPr>
        <w:pStyle w:val="ListParagraph"/>
        <w:numPr>
          <w:ilvl w:val="0"/>
          <w:numId w:val="30"/>
        </w:numPr>
        <w:jc w:val="both"/>
      </w:pPr>
      <w:r>
        <w:t>Undertake maintenance and routine repairs within the boarding houses (including in boys’ rooms, common areas, kitchens, and the p</w:t>
      </w:r>
      <w:r w:rsidRPr="008530FC">
        <w:t>rivate side</w:t>
      </w:r>
      <w:r>
        <w:t xml:space="preserve"> accommodation), for example</w:t>
      </w:r>
      <w:r w:rsidR="00DD2603">
        <w:t>;</w:t>
      </w:r>
      <w:r>
        <w:t xml:space="preserve"> </w:t>
      </w:r>
    </w:p>
    <w:p w14:paraId="7512E3F4" w14:textId="77777777" w:rsidR="00017AA1" w:rsidRDefault="00017AA1" w:rsidP="00017AA1">
      <w:pPr>
        <w:pStyle w:val="ListParagraph"/>
        <w:numPr>
          <w:ilvl w:val="1"/>
          <w:numId w:val="30"/>
        </w:numPr>
        <w:jc w:val="both"/>
      </w:pPr>
      <w:r>
        <w:t xml:space="preserve">Replacing door and window furniture </w:t>
      </w:r>
    </w:p>
    <w:p w14:paraId="70C004B1" w14:textId="77777777" w:rsidR="00017AA1" w:rsidRDefault="00017AA1" w:rsidP="00017AA1">
      <w:pPr>
        <w:pStyle w:val="ListParagraph"/>
        <w:numPr>
          <w:ilvl w:val="1"/>
          <w:numId w:val="30"/>
        </w:numPr>
        <w:jc w:val="both"/>
      </w:pPr>
      <w:r>
        <w:t>Easing windows</w:t>
      </w:r>
    </w:p>
    <w:p w14:paraId="118100A6" w14:textId="77777777" w:rsidR="00017AA1" w:rsidRDefault="00017AA1" w:rsidP="00017AA1">
      <w:pPr>
        <w:pStyle w:val="ListParagraph"/>
        <w:numPr>
          <w:ilvl w:val="1"/>
          <w:numId w:val="30"/>
        </w:numPr>
        <w:jc w:val="both"/>
      </w:pPr>
      <w:r>
        <w:t xml:space="preserve">Adjusting doors, springs, locks and handles </w:t>
      </w:r>
    </w:p>
    <w:p w14:paraId="1D02AE02" w14:textId="77777777" w:rsidR="00017AA1" w:rsidRDefault="00017AA1" w:rsidP="00017AA1">
      <w:pPr>
        <w:pStyle w:val="ListParagraph"/>
        <w:numPr>
          <w:ilvl w:val="1"/>
          <w:numId w:val="30"/>
        </w:numPr>
        <w:jc w:val="both"/>
      </w:pPr>
      <w:r>
        <w:t>Fitting door stops</w:t>
      </w:r>
    </w:p>
    <w:p w14:paraId="0ADA4411" w14:textId="77777777" w:rsidR="00017AA1" w:rsidRDefault="00017AA1" w:rsidP="00017AA1">
      <w:pPr>
        <w:pStyle w:val="ListParagraph"/>
        <w:numPr>
          <w:ilvl w:val="1"/>
          <w:numId w:val="30"/>
        </w:numPr>
        <w:jc w:val="both"/>
      </w:pPr>
      <w:r>
        <w:t>Re-hanging curtains, curtain poles and tracks</w:t>
      </w:r>
    </w:p>
    <w:p w14:paraId="727202A2" w14:textId="77777777" w:rsidR="00017AA1" w:rsidRDefault="00017AA1" w:rsidP="00017AA1">
      <w:pPr>
        <w:pStyle w:val="ListParagraph"/>
        <w:numPr>
          <w:ilvl w:val="1"/>
          <w:numId w:val="30"/>
        </w:numPr>
        <w:jc w:val="both"/>
      </w:pPr>
      <w:r>
        <w:t>Tightening tables and repairing furniture</w:t>
      </w:r>
    </w:p>
    <w:p w14:paraId="1ADC057A" w14:textId="77777777" w:rsidR="00017AA1" w:rsidRDefault="00017AA1" w:rsidP="00017AA1">
      <w:pPr>
        <w:pStyle w:val="ListParagraph"/>
        <w:numPr>
          <w:ilvl w:val="1"/>
          <w:numId w:val="30"/>
        </w:numPr>
        <w:jc w:val="both"/>
      </w:pPr>
      <w:r>
        <w:t>Bleeding radiators</w:t>
      </w:r>
    </w:p>
    <w:p w14:paraId="05CAE048" w14:textId="77777777" w:rsidR="00017AA1" w:rsidRDefault="00017AA1" w:rsidP="00017AA1">
      <w:pPr>
        <w:pStyle w:val="ListParagraph"/>
        <w:numPr>
          <w:ilvl w:val="1"/>
          <w:numId w:val="30"/>
        </w:numPr>
        <w:jc w:val="both"/>
      </w:pPr>
      <w:r>
        <w:t>Replacing tap washers</w:t>
      </w:r>
    </w:p>
    <w:p w14:paraId="530ADE28" w14:textId="77777777" w:rsidR="00017AA1" w:rsidRDefault="00017AA1" w:rsidP="00017AA1">
      <w:pPr>
        <w:pStyle w:val="ListParagraph"/>
        <w:numPr>
          <w:ilvl w:val="1"/>
          <w:numId w:val="30"/>
        </w:numPr>
        <w:jc w:val="both"/>
      </w:pPr>
      <w:r>
        <w:t>Cleaning light fittings and replacing bulbs and diffusers as necessary</w:t>
      </w:r>
    </w:p>
    <w:p w14:paraId="62F9809E" w14:textId="77777777" w:rsidR="00017AA1" w:rsidRDefault="00017AA1" w:rsidP="00017AA1">
      <w:pPr>
        <w:pStyle w:val="ListParagraph"/>
        <w:numPr>
          <w:ilvl w:val="1"/>
          <w:numId w:val="30"/>
        </w:numPr>
        <w:jc w:val="both"/>
      </w:pPr>
      <w:r w:rsidRPr="009C3130">
        <w:t>General painting and decorative repairs</w:t>
      </w:r>
    </w:p>
    <w:p w14:paraId="18C8104E" w14:textId="77777777" w:rsidR="00017AA1" w:rsidRDefault="00017AA1" w:rsidP="00017AA1">
      <w:pPr>
        <w:pStyle w:val="ListParagraph"/>
        <w:numPr>
          <w:ilvl w:val="1"/>
          <w:numId w:val="30"/>
        </w:numPr>
        <w:jc w:val="both"/>
      </w:pPr>
      <w:r>
        <w:t>Mattress changes</w:t>
      </w:r>
    </w:p>
    <w:p w14:paraId="4E26512F" w14:textId="77777777" w:rsidR="00017AA1" w:rsidRDefault="00017AA1" w:rsidP="00017AA1">
      <w:pPr>
        <w:pStyle w:val="ListParagraph"/>
        <w:numPr>
          <w:ilvl w:val="1"/>
          <w:numId w:val="30"/>
        </w:numPr>
        <w:jc w:val="both"/>
      </w:pPr>
      <w:r>
        <w:t>Handling and moving laundry bags</w:t>
      </w:r>
    </w:p>
    <w:p w14:paraId="2F05518A" w14:textId="77777777" w:rsidR="00017AA1" w:rsidRDefault="00017AA1" w:rsidP="00017AA1">
      <w:pPr>
        <w:pStyle w:val="ListParagraph"/>
        <w:numPr>
          <w:ilvl w:val="1"/>
          <w:numId w:val="30"/>
        </w:numPr>
        <w:jc w:val="both"/>
      </w:pPr>
      <w:r>
        <w:t>Cleaning and sweeping of outside areas, i.e. paths and driveways</w:t>
      </w:r>
    </w:p>
    <w:p w14:paraId="7A15F053" w14:textId="77777777" w:rsidR="00017AA1" w:rsidRDefault="00017AA1" w:rsidP="00017AA1">
      <w:pPr>
        <w:pStyle w:val="ListParagraph"/>
        <w:numPr>
          <w:ilvl w:val="1"/>
          <w:numId w:val="30"/>
        </w:numPr>
        <w:jc w:val="both"/>
      </w:pPr>
      <w:r>
        <w:t>Putting out bins as required</w:t>
      </w:r>
    </w:p>
    <w:p w14:paraId="36B18E26" w14:textId="77777777" w:rsidR="00017AA1" w:rsidRDefault="00017AA1" w:rsidP="00017AA1">
      <w:pPr>
        <w:pStyle w:val="ListParagraph"/>
        <w:numPr>
          <w:ilvl w:val="1"/>
          <w:numId w:val="30"/>
        </w:numPr>
        <w:jc w:val="both"/>
      </w:pPr>
      <w:r>
        <w:t>Maintenance of the bike sheds</w:t>
      </w:r>
    </w:p>
    <w:p w14:paraId="54A71428" w14:textId="77777777" w:rsidR="00017AA1" w:rsidRPr="006209AF" w:rsidRDefault="00017AA1" w:rsidP="00017AA1">
      <w:pPr>
        <w:pStyle w:val="ListParagraph"/>
        <w:numPr>
          <w:ilvl w:val="1"/>
          <w:numId w:val="30"/>
        </w:numPr>
        <w:jc w:val="both"/>
      </w:pPr>
      <w:r w:rsidRPr="006209AF">
        <w:t xml:space="preserve">Tidying and maintenance of gardens, watering pots and tubs as required </w:t>
      </w:r>
    </w:p>
    <w:p w14:paraId="28BD1FE5" w14:textId="1DD0CBAD" w:rsidR="00017AA1" w:rsidRPr="006209AF" w:rsidRDefault="00017AA1" w:rsidP="00017AA1">
      <w:pPr>
        <w:pStyle w:val="ListParagraph"/>
        <w:numPr>
          <w:ilvl w:val="0"/>
          <w:numId w:val="30"/>
        </w:numPr>
        <w:jc w:val="both"/>
      </w:pPr>
      <w:r w:rsidRPr="006209AF">
        <w:t xml:space="preserve">Regularly walk through the boarding house noting any preventive maintenance required and logging the details with the </w:t>
      </w:r>
      <w:r w:rsidRPr="006209AF">
        <w:rPr>
          <w:rFonts w:eastAsia="Times New Roman"/>
        </w:rPr>
        <w:t>Facilities and Maintenance Manager</w:t>
      </w:r>
      <w:r w:rsidR="00DD2603" w:rsidRPr="006209AF">
        <w:rPr>
          <w:rFonts w:eastAsia="Times New Roman"/>
        </w:rPr>
        <w:t>;</w:t>
      </w:r>
    </w:p>
    <w:p w14:paraId="7A7D541A" w14:textId="37090C53" w:rsidR="00017AA1" w:rsidRPr="006209AF" w:rsidRDefault="00017AA1" w:rsidP="00017AA1">
      <w:pPr>
        <w:pStyle w:val="ListParagraph"/>
        <w:numPr>
          <w:ilvl w:val="0"/>
          <w:numId w:val="30"/>
        </w:numPr>
        <w:jc w:val="both"/>
      </w:pPr>
      <w:r w:rsidRPr="006209AF">
        <w:t>Assisting with the heating and lighting of the premises, including frost protection</w:t>
      </w:r>
      <w:r w:rsidR="00DD2603" w:rsidRPr="006209AF">
        <w:t>;</w:t>
      </w:r>
    </w:p>
    <w:p w14:paraId="35106753" w14:textId="0D70C477" w:rsidR="00017AA1" w:rsidRPr="006209AF" w:rsidRDefault="00017AA1" w:rsidP="00017AA1">
      <w:pPr>
        <w:pStyle w:val="ListParagraph"/>
        <w:numPr>
          <w:ilvl w:val="0"/>
          <w:numId w:val="30"/>
        </w:numPr>
        <w:jc w:val="both"/>
      </w:pPr>
      <w:r w:rsidRPr="006209AF">
        <w:t xml:space="preserve">Reporting any system failures with heating, electric, lighting, water or sewerage to the </w:t>
      </w:r>
      <w:r w:rsidRPr="006209AF">
        <w:rPr>
          <w:rFonts w:eastAsia="Times New Roman"/>
        </w:rPr>
        <w:t>Facilities and Maintenance Manager</w:t>
      </w:r>
      <w:r w:rsidR="00DD2603" w:rsidRPr="006209AF">
        <w:rPr>
          <w:rFonts w:eastAsia="Times New Roman"/>
        </w:rPr>
        <w:t>;</w:t>
      </w:r>
    </w:p>
    <w:p w14:paraId="5158BAFC" w14:textId="0773C004" w:rsidR="00017AA1" w:rsidRPr="006209AF" w:rsidRDefault="00017AA1" w:rsidP="00017AA1">
      <w:pPr>
        <w:pStyle w:val="ListParagraph"/>
        <w:numPr>
          <w:ilvl w:val="0"/>
          <w:numId w:val="30"/>
        </w:numPr>
        <w:jc w:val="both"/>
      </w:pPr>
      <w:r w:rsidRPr="006209AF">
        <w:lastRenderedPageBreak/>
        <w:t>Making minor repairs to the heating, electric, lighting, water or sewerage systems, where appropriate and after consultation with the</w:t>
      </w:r>
      <w:r w:rsidRPr="006209AF">
        <w:rPr>
          <w:rFonts w:eastAsia="Times New Roman"/>
        </w:rPr>
        <w:t xml:space="preserve"> Facilities and Maintenance Manager</w:t>
      </w:r>
      <w:r w:rsidR="00DD2603" w:rsidRPr="006209AF">
        <w:t>;</w:t>
      </w:r>
    </w:p>
    <w:p w14:paraId="540A3B99" w14:textId="77B80F14" w:rsidR="00017AA1" w:rsidRPr="006209AF" w:rsidRDefault="00017AA1" w:rsidP="00017AA1">
      <w:pPr>
        <w:pStyle w:val="ListParagraph"/>
        <w:numPr>
          <w:ilvl w:val="0"/>
          <w:numId w:val="30"/>
        </w:numPr>
        <w:jc w:val="both"/>
      </w:pPr>
      <w:r w:rsidRPr="006209AF">
        <w:t xml:space="preserve">Testing fire alarms and emergency lighting systems and ensuring all comply with Health and Safety guidelines, reporting any concerns to the </w:t>
      </w:r>
      <w:r w:rsidRPr="006209AF">
        <w:rPr>
          <w:rFonts w:eastAsia="Times New Roman"/>
        </w:rPr>
        <w:t>Facilities and Maintenance Manager</w:t>
      </w:r>
      <w:r w:rsidR="00DD2603" w:rsidRPr="006209AF">
        <w:t>;</w:t>
      </w:r>
    </w:p>
    <w:p w14:paraId="279D458F" w14:textId="60515A84" w:rsidR="00017AA1" w:rsidRPr="006209AF" w:rsidRDefault="00017AA1" w:rsidP="00017AA1">
      <w:pPr>
        <w:pStyle w:val="ListParagraph"/>
        <w:numPr>
          <w:ilvl w:val="0"/>
          <w:numId w:val="30"/>
        </w:numPr>
        <w:jc w:val="both"/>
      </w:pPr>
      <w:r w:rsidRPr="006209AF">
        <w:t>Check and maintain a register of all fire equipment e.g. extinguishers, smoke detectors and heat detectors reporting any concerns to the</w:t>
      </w:r>
      <w:r w:rsidRPr="006209AF">
        <w:rPr>
          <w:rFonts w:eastAsia="Times New Roman"/>
        </w:rPr>
        <w:t xml:space="preserve"> Facilities and Maintenance Manager</w:t>
      </w:r>
      <w:r w:rsidR="00DD2603" w:rsidRPr="006209AF">
        <w:t>;</w:t>
      </w:r>
    </w:p>
    <w:p w14:paraId="0E6EC3CC" w14:textId="2C0A62C8" w:rsidR="00017AA1" w:rsidRPr="006209AF" w:rsidRDefault="00017AA1" w:rsidP="00017AA1">
      <w:pPr>
        <w:pStyle w:val="ListParagraph"/>
        <w:numPr>
          <w:ilvl w:val="0"/>
          <w:numId w:val="30"/>
        </w:numPr>
        <w:jc w:val="both"/>
      </w:pPr>
      <w:r w:rsidRPr="006209AF">
        <w:t>Assisting with any weather-related hazards which might arise (e.g. flooding, snow-clearing and de-icing)</w:t>
      </w:r>
      <w:r w:rsidR="00DD2603" w:rsidRPr="006209AF">
        <w:t>;</w:t>
      </w:r>
    </w:p>
    <w:p w14:paraId="4A5A30F7" w14:textId="257C4A8E" w:rsidR="00017AA1" w:rsidRPr="008530FC" w:rsidRDefault="00017AA1" w:rsidP="00017AA1">
      <w:pPr>
        <w:pStyle w:val="ListParagraph"/>
        <w:numPr>
          <w:ilvl w:val="0"/>
          <w:numId w:val="30"/>
        </w:numPr>
        <w:jc w:val="both"/>
      </w:pPr>
      <w:r w:rsidRPr="008530FC">
        <w:t>Keeping all drains, gullies and low-level gutters clear and free-flowing</w:t>
      </w:r>
      <w:r w:rsidR="00DD2603">
        <w:t>;</w:t>
      </w:r>
    </w:p>
    <w:p w14:paraId="011554FE" w14:textId="6BC71F1E" w:rsidR="00017AA1" w:rsidRDefault="00017AA1" w:rsidP="00017AA1">
      <w:pPr>
        <w:pStyle w:val="ListParagraph"/>
        <w:numPr>
          <w:ilvl w:val="0"/>
          <w:numId w:val="30"/>
        </w:numPr>
        <w:jc w:val="both"/>
      </w:pPr>
      <w:r>
        <w:t>Keeping an inventory of tools and equipment, and ensuring they are kept in good repair and in line with relevant legislation</w:t>
      </w:r>
      <w:r w:rsidR="00DD2603">
        <w:t>;</w:t>
      </w:r>
    </w:p>
    <w:p w14:paraId="2A6A3EE9" w14:textId="4752E14D" w:rsidR="00017AA1" w:rsidRDefault="00017AA1" w:rsidP="00017AA1">
      <w:pPr>
        <w:pStyle w:val="ListParagraph"/>
        <w:numPr>
          <w:ilvl w:val="0"/>
          <w:numId w:val="30"/>
        </w:numPr>
        <w:jc w:val="both"/>
      </w:pPr>
      <w:r>
        <w:t xml:space="preserve">Taking responsibility for jobs assigned via the maintenance sheet from the </w:t>
      </w:r>
      <w:r w:rsidRPr="00BB303C">
        <w:t>Deputy Maintenance Manager, ensuring</w:t>
      </w:r>
      <w:r>
        <w:t xml:space="preserve"> jobs are completed on time and to the appropriate standard, and that work spaces are left clean and in good order</w:t>
      </w:r>
      <w:r w:rsidR="00DD2603">
        <w:t>;</w:t>
      </w:r>
    </w:p>
    <w:p w14:paraId="48FC31AF" w14:textId="21AA3492" w:rsidR="00017AA1" w:rsidRDefault="00017AA1" w:rsidP="00017AA1">
      <w:pPr>
        <w:pStyle w:val="ListParagraph"/>
        <w:numPr>
          <w:ilvl w:val="0"/>
          <w:numId w:val="30"/>
        </w:numPr>
        <w:jc w:val="both"/>
      </w:pPr>
      <w:r>
        <w:t>Carrying out visual security checks of the premises and checking for evidence of any break-ins or forced entry, informing the Security team and police if necessary</w:t>
      </w:r>
      <w:r w:rsidR="00DD2603">
        <w:t>;</w:t>
      </w:r>
    </w:p>
    <w:p w14:paraId="0E0ADF08" w14:textId="1766FDFA" w:rsidR="00017AA1" w:rsidRDefault="00017AA1" w:rsidP="00017AA1">
      <w:pPr>
        <w:pStyle w:val="ListParagraph"/>
        <w:numPr>
          <w:ilvl w:val="0"/>
          <w:numId w:val="30"/>
        </w:numPr>
        <w:jc w:val="both"/>
      </w:pPr>
      <w:r>
        <w:t xml:space="preserve">Accompanying, by request, outside contractors and </w:t>
      </w:r>
      <w:r w:rsidR="00DD2603">
        <w:t>tradespeople</w:t>
      </w:r>
      <w:r>
        <w:t xml:space="preserve"> who undertake work within the boarding houses</w:t>
      </w:r>
      <w:r w:rsidR="00DD2603">
        <w:t>;</w:t>
      </w:r>
    </w:p>
    <w:p w14:paraId="521AE69C" w14:textId="2948984D" w:rsidR="00017AA1" w:rsidRDefault="00017AA1" w:rsidP="00017AA1">
      <w:pPr>
        <w:pStyle w:val="ListParagraph"/>
        <w:numPr>
          <w:ilvl w:val="0"/>
          <w:numId w:val="30"/>
        </w:numPr>
        <w:jc w:val="both"/>
      </w:pPr>
      <w:r>
        <w:t>Supporting the houses to set up for events and clear away as necessary which may involve working with other Maintenance Assistants or members of the Buildings team</w:t>
      </w:r>
      <w:r w:rsidR="00DD2603">
        <w:t>;</w:t>
      </w:r>
    </w:p>
    <w:p w14:paraId="6D0DCB0E" w14:textId="7AF6B901" w:rsidR="00017AA1" w:rsidRDefault="00017AA1" w:rsidP="00017AA1">
      <w:pPr>
        <w:pStyle w:val="ListParagraph"/>
        <w:numPr>
          <w:ilvl w:val="0"/>
          <w:numId w:val="30"/>
        </w:numPr>
        <w:jc w:val="both"/>
      </w:pPr>
      <w:r>
        <w:t>Supporting the set up and close down of the houses at the start and end of the Halves as applicable, including undertaking pre and post-close checks</w:t>
      </w:r>
      <w:r w:rsidR="00DD2603">
        <w:t>;</w:t>
      </w:r>
    </w:p>
    <w:p w14:paraId="4533D6DD" w14:textId="1A444DBC" w:rsidR="00017AA1" w:rsidRPr="00F301A6" w:rsidRDefault="00017AA1" w:rsidP="00E36E7C">
      <w:pPr>
        <w:pStyle w:val="ListParagraph"/>
        <w:numPr>
          <w:ilvl w:val="0"/>
          <w:numId w:val="30"/>
        </w:numPr>
        <w:spacing w:after="0"/>
        <w:jc w:val="both"/>
      </w:pPr>
      <w:r>
        <w:t xml:space="preserve">Undertaking maintenance work during the summer period as allocated both in the boarding houses </w:t>
      </w:r>
      <w:r w:rsidRPr="00F301A6">
        <w:t>and other areas of the College</w:t>
      </w:r>
      <w:r w:rsidR="00DD2603">
        <w:t>;</w:t>
      </w:r>
    </w:p>
    <w:p w14:paraId="70C6C302" w14:textId="0C73F4A0" w:rsidR="00017AA1" w:rsidRPr="00F301A6" w:rsidRDefault="00017AA1" w:rsidP="00E36E7C">
      <w:pPr>
        <w:pStyle w:val="ListParagraph"/>
        <w:numPr>
          <w:ilvl w:val="0"/>
          <w:numId w:val="30"/>
        </w:numPr>
        <w:spacing w:after="0"/>
        <w:jc w:val="both"/>
      </w:pPr>
      <w:r w:rsidRPr="00F301A6">
        <w:t>Undertaking checks required by relevant Health and Safety legislation, such as monthly checks for Legionella</w:t>
      </w:r>
      <w:r w:rsidR="00DD2603">
        <w:t>;</w:t>
      </w:r>
    </w:p>
    <w:p w14:paraId="1434250E" w14:textId="5AC00B2C" w:rsidR="00017AA1" w:rsidRPr="00F301A6" w:rsidRDefault="00017AA1" w:rsidP="00E36E7C">
      <w:pPr>
        <w:pStyle w:val="ListParagraph"/>
        <w:numPr>
          <w:ilvl w:val="0"/>
          <w:numId w:val="30"/>
        </w:numPr>
        <w:spacing w:after="0"/>
        <w:jc w:val="both"/>
        <w:rPr>
          <w:rFonts w:ascii="Calibri" w:hAnsi="Calibri"/>
        </w:rPr>
      </w:pPr>
      <w:r w:rsidRPr="00F301A6">
        <w:t>Undertake all mandatory training relevant to the post</w:t>
      </w:r>
      <w:r w:rsidR="00DD2603">
        <w:t>;</w:t>
      </w:r>
    </w:p>
    <w:p w14:paraId="2F7E5158" w14:textId="1334B174" w:rsidR="00017AA1" w:rsidRPr="00F301A6" w:rsidRDefault="00017AA1" w:rsidP="00E36E7C">
      <w:pPr>
        <w:pStyle w:val="ListParagraph"/>
        <w:numPr>
          <w:ilvl w:val="0"/>
          <w:numId w:val="30"/>
        </w:numPr>
        <w:spacing w:after="0"/>
        <w:jc w:val="both"/>
        <w:rPr>
          <w:rFonts w:ascii="Calibri" w:hAnsi="Calibri"/>
        </w:rPr>
      </w:pPr>
      <w:r w:rsidRPr="00F301A6">
        <w:t>Undertaking any other reasonable duties as requested by the Line Manager</w:t>
      </w:r>
      <w:r w:rsidR="00DD2603">
        <w:t>;</w:t>
      </w:r>
    </w:p>
    <w:p w14:paraId="3ED1DFD3" w14:textId="77777777" w:rsidR="0065458C" w:rsidRPr="00017AA1" w:rsidRDefault="0065458C" w:rsidP="00E36E7C">
      <w:pPr>
        <w:pStyle w:val="NoSpacing"/>
        <w:numPr>
          <w:ilvl w:val="0"/>
          <w:numId w:val="30"/>
        </w:numPr>
        <w:rPr>
          <w:rFonts w:cstheme="minorHAnsi"/>
        </w:rPr>
      </w:pPr>
      <w:r w:rsidRPr="00017AA1">
        <w:rPr>
          <w:rFonts w:cstheme="minorHAnsi"/>
        </w:rPr>
        <w:t>Commitment</w:t>
      </w:r>
      <w:r w:rsidR="00E343E4" w:rsidRPr="00017AA1">
        <w:rPr>
          <w:rFonts w:cstheme="minorHAnsi"/>
        </w:rPr>
        <w:t xml:space="preserve"> to</w:t>
      </w:r>
      <w:r w:rsidRPr="00017AA1">
        <w:rPr>
          <w:rFonts w:cstheme="minorHAnsi"/>
        </w:rPr>
        <w:t xml:space="preserve"> and promotion of equality, diversity </w:t>
      </w:r>
      <w:r w:rsidR="00C727A1" w:rsidRPr="00017AA1">
        <w:rPr>
          <w:rFonts w:cstheme="minorHAnsi"/>
        </w:rPr>
        <w:t>and</w:t>
      </w:r>
      <w:r w:rsidRPr="00017AA1">
        <w:rPr>
          <w:rFonts w:cstheme="minorHAnsi"/>
        </w:rPr>
        <w:t xml:space="preserve"> inclusion</w:t>
      </w:r>
      <w:r w:rsidR="00C727A1" w:rsidRPr="00017AA1">
        <w:rPr>
          <w:rFonts w:cstheme="minorHAnsi"/>
        </w:rPr>
        <w:t>;</w:t>
      </w:r>
    </w:p>
    <w:p w14:paraId="14848217" w14:textId="77777777" w:rsidR="0065458C" w:rsidRPr="00994E9D" w:rsidRDefault="0065458C" w:rsidP="00E36E7C">
      <w:pPr>
        <w:pStyle w:val="NoSpacing"/>
        <w:numPr>
          <w:ilvl w:val="0"/>
          <w:numId w:val="30"/>
        </w:numPr>
        <w:rPr>
          <w:rFonts w:cstheme="minorHAnsi"/>
        </w:rPr>
      </w:pPr>
      <w:r w:rsidRPr="00994E9D">
        <w:rPr>
          <w:rFonts w:cstheme="minorHAnsi"/>
        </w:rPr>
        <w:t>All positions at Eton are classed as ‘regulated activity’ as per the Keeping Children Safe in Education 202</w:t>
      </w:r>
      <w:r w:rsidR="00A91664">
        <w:rPr>
          <w:rFonts w:cstheme="minorHAnsi"/>
        </w:rPr>
        <w:t>4</w:t>
      </w:r>
      <w:r w:rsidRPr="00994E9D">
        <w:rPr>
          <w:rFonts w:cstheme="minorHAnsi"/>
        </w:rPr>
        <w:t xml:space="preserve"> guidance, therefore a good understanding of safeguarding procedures is essential;</w:t>
      </w:r>
    </w:p>
    <w:p w14:paraId="3A7F5711" w14:textId="77777777" w:rsidR="00E95815" w:rsidRPr="00994E9D" w:rsidRDefault="00CC0722" w:rsidP="00E36E7C">
      <w:pPr>
        <w:pStyle w:val="NoSpacing"/>
        <w:numPr>
          <w:ilvl w:val="0"/>
          <w:numId w:val="30"/>
        </w:numPr>
        <w:rPr>
          <w:rFonts w:cstheme="minorHAnsi"/>
        </w:rPr>
      </w:pPr>
      <w:r w:rsidRPr="00994E9D">
        <w:rPr>
          <w:rFonts w:cstheme="minorHAnsi"/>
        </w:rPr>
        <w:t xml:space="preserve">Commitment </w:t>
      </w:r>
      <w:r w:rsidR="00E95815" w:rsidRPr="00994E9D">
        <w:rPr>
          <w:rFonts w:cstheme="minorHAnsi"/>
        </w:rPr>
        <w:t>to safeguarding and promoting the welfare of children</w:t>
      </w:r>
      <w:r w:rsidR="006F5F0C" w:rsidRPr="00994E9D">
        <w:rPr>
          <w:rFonts w:cstheme="minorHAnsi"/>
        </w:rPr>
        <w:t>, including b</w:t>
      </w:r>
      <w:r w:rsidR="00E343E4" w:rsidRPr="00994E9D">
        <w:rPr>
          <w:rFonts w:cstheme="minorHAnsi"/>
        </w:rPr>
        <w:t>ut</w:t>
      </w:r>
      <w:r w:rsidR="006F5F0C" w:rsidRPr="00994E9D">
        <w:rPr>
          <w:rFonts w:cstheme="minorHAnsi"/>
        </w:rPr>
        <w:t xml:space="preserve"> not limited to,</w:t>
      </w:r>
      <w:r w:rsidR="005D3A0F" w:rsidRPr="00994E9D">
        <w:rPr>
          <w:rFonts w:cstheme="minorHAnsi"/>
        </w:rPr>
        <w:t xml:space="preserve"> completing safeguarding training as required</w:t>
      </w:r>
      <w:r w:rsidR="00D45131" w:rsidRPr="00994E9D">
        <w:rPr>
          <w:rFonts w:cstheme="minorHAnsi"/>
        </w:rPr>
        <w:t>,</w:t>
      </w:r>
      <w:r w:rsidR="005D3A0F" w:rsidRPr="00994E9D">
        <w:rPr>
          <w:rFonts w:cstheme="minorHAnsi"/>
        </w:rPr>
        <w:t xml:space="preserve"> and ensuring</w:t>
      </w:r>
      <w:r w:rsidR="00D45131" w:rsidRPr="00994E9D">
        <w:rPr>
          <w:rFonts w:cstheme="minorHAnsi"/>
        </w:rPr>
        <w:t xml:space="preserve"> any safeguarding updates issued by the College are</w:t>
      </w:r>
      <w:r w:rsidR="0065458C" w:rsidRPr="00994E9D">
        <w:rPr>
          <w:rFonts w:cstheme="minorHAnsi"/>
        </w:rPr>
        <w:t xml:space="preserve"> read and understood;</w:t>
      </w:r>
    </w:p>
    <w:p w14:paraId="423BEF2F" w14:textId="5AB08898" w:rsidR="00994E9D" w:rsidRDefault="00CC0722" w:rsidP="00E36E7C">
      <w:pPr>
        <w:pStyle w:val="NoSpacing"/>
        <w:numPr>
          <w:ilvl w:val="0"/>
          <w:numId w:val="30"/>
        </w:numPr>
        <w:rPr>
          <w:rFonts w:cstheme="minorHAnsi"/>
        </w:rPr>
      </w:pPr>
      <w:r w:rsidRPr="00994E9D">
        <w:rPr>
          <w:rFonts w:cstheme="minorHAnsi"/>
        </w:rPr>
        <w:t>Understand and comply with procedures and legislation relating to confidentiality</w:t>
      </w:r>
      <w:r w:rsidR="002D71CB">
        <w:rPr>
          <w:rFonts w:cstheme="minorHAnsi"/>
        </w:rPr>
        <w:t>.</w:t>
      </w:r>
    </w:p>
    <w:p w14:paraId="1053A6E8" w14:textId="77777777" w:rsidR="00994E9D" w:rsidRDefault="00994E9D" w:rsidP="00994E9D">
      <w:pPr>
        <w:pStyle w:val="NoSpacing"/>
        <w:ind w:left="360"/>
        <w:rPr>
          <w:rFonts w:cstheme="minorHAnsi"/>
        </w:rPr>
      </w:pPr>
    </w:p>
    <w:p w14:paraId="77941446" w14:textId="77777777" w:rsidR="00017AA1" w:rsidRDefault="00017AA1" w:rsidP="00017AA1">
      <w:pPr>
        <w:jc w:val="both"/>
        <w:rPr>
          <w:u w:val="single"/>
        </w:rPr>
      </w:pPr>
      <w:r>
        <w:rPr>
          <w:u w:val="single"/>
        </w:rPr>
        <w:t>Please note:</w:t>
      </w:r>
    </w:p>
    <w:p w14:paraId="06DAAFA7" w14:textId="77777777" w:rsidR="00017AA1" w:rsidRDefault="00017AA1" w:rsidP="00017AA1">
      <w:pPr>
        <w:pStyle w:val="ListParagraph"/>
        <w:numPr>
          <w:ilvl w:val="0"/>
          <w:numId w:val="35"/>
        </w:numPr>
        <w:jc w:val="both"/>
      </w:pPr>
      <w:r>
        <w:t>Maintenance Assistants are normally aligned to approximately 5 houses Boarding Houses each however, you may be asked to undertake your role in a different house, or in different areas of the College on either a temporary or permanent basis according to the needs of the College.</w:t>
      </w:r>
    </w:p>
    <w:p w14:paraId="622B47D7" w14:textId="77777777" w:rsidR="00DD2603" w:rsidRDefault="00DD2603" w:rsidP="00651C7D">
      <w:pPr>
        <w:jc w:val="both"/>
        <w:rPr>
          <w:b/>
        </w:rPr>
      </w:pPr>
    </w:p>
    <w:p w14:paraId="2004225F" w14:textId="2E327E7D" w:rsidR="00651C7D" w:rsidRDefault="00651C7D" w:rsidP="00651C7D">
      <w:pPr>
        <w:jc w:val="both"/>
        <w:rPr>
          <w:b/>
        </w:rPr>
      </w:pPr>
      <w:r w:rsidRPr="00651C7D">
        <w:rPr>
          <w:b/>
        </w:rPr>
        <w:lastRenderedPageBreak/>
        <w:t>Working Pattern</w:t>
      </w:r>
    </w:p>
    <w:p w14:paraId="2CE85073" w14:textId="4C5E3FF9" w:rsidR="00651C7D" w:rsidRPr="00651C7D" w:rsidRDefault="006209AF" w:rsidP="00651C7D">
      <w:pPr>
        <w:pStyle w:val="ListParagraph"/>
        <w:numPr>
          <w:ilvl w:val="0"/>
          <w:numId w:val="37"/>
        </w:numPr>
        <w:spacing w:line="252" w:lineRule="auto"/>
        <w:jc w:val="both"/>
        <w:rPr>
          <w:rFonts w:eastAsia="Times New Roman" w:cstheme="minorHAnsi"/>
        </w:rPr>
      </w:pPr>
      <w:r>
        <w:rPr>
          <w:rFonts w:eastAsia="Times New Roman" w:cstheme="minorHAnsi"/>
        </w:rPr>
        <w:t>37.5</w:t>
      </w:r>
      <w:bookmarkStart w:id="0" w:name="_GoBack"/>
      <w:bookmarkEnd w:id="0"/>
      <w:r w:rsidR="00651C7D">
        <w:rPr>
          <w:rFonts w:eastAsia="Times New Roman" w:cstheme="minorHAnsi"/>
        </w:rPr>
        <w:t xml:space="preserve"> hour</w:t>
      </w:r>
      <w:r w:rsidR="00DD2603">
        <w:rPr>
          <w:rFonts w:eastAsia="Times New Roman" w:cstheme="minorHAnsi"/>
        </w:rPr>
        <w:t>s</w:t>
      </w:r>
      <w:r w:rsidR="00651C7D">
        <w:rPr>
          <w:rFonts w:eastAsia="Times New Roman" w:cstheme="minorHAnsi"/>
        </w:rPr>
        <w:t xml:space="preserve"> per week, </w:t>
      </w:r>
      <w:r w:rsidR="00DD2603">
        <w:rPr>
          <w:rFonts w:eastAsia="Times New Roman" w:cstheme="minorHAnsi"/>
        </w:rPr>
        <w:t xml:space="preserve">working 8am – 4.30pm, </w:t>
      </w:r>
      <w:r w:rsidR="00651C7D">
        <w:rPr>
          <w:rFonts w:eastAsia="Times New Roman" w:cstheme="minorHAnsi"/>
        </w:rPr>
        <w:t xml:space="preserve">Monday – Friday with </w:t>
      </w:r>
      <w:r w:rsidR="00DD2603">
        <w:rPr>
          <w:rFonts w:eastAsia="Times New Roman" w:cstheme="minorHAnsi"/>
        </w:rPr>
        <w:t>one hour unpaid lunch break</w:t>
      </w:r>
      <w:r w:rsidR="00651C7D">
        <w:rPr>
          <w:rFonts w:eastAsia="Times New Roman" w:cstheme="minorHAnsi"/>
        </w:rPr>
        <w:t>.</w:t>
      </w:r>
    </w:p>
    <w:p w14:paraId="29FCC07B" w14:textId="1FE888AE" w:rsidR="00651C7D" w:rsidRDefault="00651C7D" w:rsidP="00651C7D">
      <w:pPr>
        <w:pStyle w:val="ListParagraph"/>
        <w:numPr>
          <w:ilvl w:val="0"/>
          <w:numId w:val="37"/>
        </w:numPr>
        <w:spacing w:line="252" w:lineRule="auto"/>
        <w:jc w:val="both"/>
        <w:rPr>
          <w:rFonts w:eastAsia="Times New Roman" w:cstheme="minorHAnsi"/>
        </w:rPr>
      </w:pPr>
      <w:r>
        <w:rPr>
          <w:rFonts w:eastAsia="Times New Roman" w:cstheme="minorHAnsi"/>
        </w:rPr>
        <w:t xml:space="preserve">52 weeks per year. </w:t>
      </w:r>
    </w:p>
    <w:p w14:paraId="75CC88C9" w14:textId="77777777" w:rsidR="00DD2603" w:rsidRPr="00DD2603" w:rsidRDefault="00DD2603" w:rsidP="00DD2603">
      <w:pPr>
        <w:pStyle w:val="ListParagraph"/>
        <w:numPr>
          <w:ilvl w:val="0"/>
          <w:numId w:val="37"/>
        </w:numPr>
        <w:spacing w:line="252" w:lineRule="auto"/>
        <w:jc w:val="both"/>
        <w:rPr>
          <w:rFonts w:eastAsia="Times New Roman" w:cstheme="minorHAnsi"/>
        </w:rPr>
      </w:pPr>
      <w:r w:rsidRPr="00DD2603">
        <w:rPr>
          <w:rFonts w:eastAsia="Times New Roman" w:cstheme="minorHAnsi"/>
        </w:rPr>
        <w:t>21 days contractual annual leave, plus additional discretionary leave over the Christmas shut-down period (normally 3 days);</w:t>
      </w:r>
    </w:p>
    <w:p w14:paraId="42A883C6" w14:textId="77777777" w:rsidR="00DD2603" w:rsidRPr="00DD2603" w:rsidRDefault="00DD2603" w:rsidP="00DD2603">
      <w:pPr>
        <w:pStyle w:val="ListParagraph"/>
        <w:numPr>
          <w:ilvl w:val="0"/>
          <w:numId w:val="37"/>
        </w:numPr>
        <w:spacing w:line="252" w:lineRule="auto"/>
        <w:jc w:val="both"/>
        <w:rPr>
          <w:rFonts w:eastAsia="Times New Roman" w:cstheme="minorHAnsi"/>
        </w:rPr>
      </w:pPr>
      <w:r w:rsidRPr="00DD2603">
        <w:rPr>
          <w:rFonts w:eastAsia="Times New Roman" w:cstheme="minorHAnsi"/>
        </w:rPr>
        <w:t>When a bank holiday falls within a school term period, this is considered to be a working day and a day off in lieu will be given.</w:t>
      </w:r>
    </w:p>
    <w:p w14:paraId="7436DB09" w14:textId="765A4CEA" w:rsidR="00246BFE" w:rsidRPr="00246BFE" w:rsidRDefault="00CC0722" w:rsidP="00246BFE">
      <w:pPr>
        <w:rPr>
          <w:b/>
        </w:rPr>
      </w:pPr>
      <w:r w:rsidRPr="00246BFE">
        <w:rPr>
          <w:b/>
        </w:rPr>
        <w:t>Skills and Competencies Required</w:t>
      </w:r>
    </w:p>
    <w:p w14:paraId="0A144F1D" w14:textId="43A76847" w:rsidR="009C540E" w:rsidRDefault="009C540E" w:rsidP="009C540E">
      <w:pPr>
        <w:shd w:val="clear" w:color="auto" w:fill="FFFFFF"/>
        <w:spacing w:after="0" w:line="240" w:lineRule="auto"/>
      </w:pPr>
      <w:r>
        <w:t xml:space="preserve">To be successful in this role, </w:t>
      </w:r>
      <w:r w:rsidR="00DD2603">
        <w:t>you will need to be able to demonstrate the following;</w:t>
      </w:r>
    </w:p>
    <w:p w14:paraId="777DD06B" w14:textId="77777777" w:rsidR="00246BFE" w:rsidRPr="00246BFE" w:rsidRDefault="00246BFE" w:rsidP="00246BFE">
      <w:pPr>
        <w:pStyle w:val="NoSpacing"/>
        <w:ind w:left="360"/>
        <w:rPr>
          <w:rFonts w:cstheme="minorHAnsi"/>
        </w:rPr>
      </w:pPr>
    </w:p>
    <w:p w14:paraId="0C9C18D2" w14:textId="08584077" w:rsidR="00017AA1" w:rsidRDefault="00017AA1" w:rsidP="00017AA1">
      <w:pPr>
        <w:pStyle w:val="ListParagraph"/>
        <w:numPr>
          <w:ilvl w:val="0"/>
          <w:numId w:val="34"/>
        </w:numPr>
        <w:jc w:val="both"/>
      </w:pPr>
      <w:r>
        <w:t>Previous maintenance experience is essential</w:t>
      </w:r>
      <w:r w:rsidR="00DD2603">
        <w:t>;</w:t>
      </w:r>
    </w:p>
    <w:p w14:paraId="5B70DEF8" w14:textId="3CADD273" w:rsidR="00017AA1" w:rsidRDefault="00017AA1" w:rsidP="00017AA1">
      <w:pPr>
        <w:pStyle w:val="ListParagraph"/>
        <w:numPr>
          <w:ilvl w:val="0"/>
          <w:numId w:val="34"/>
        </w:numPr>
        <w:jc w:val="both"/>
      </w:pPr>
      <w:r>
        <w:t>Demonstrable competence in carrying out general repairs and maintenance tasks</w:t>
      </w:r>
      <w:r w:rsidR="00DD2603">
        <w:t>;</w:t>
      </w:r>
    </w:p>
    <w:p w14:paraId="1426B028" w14:textId="736F489C" w:rsidR="00017AA1" w:rsidRDefault="00017AA1" w:rsidP="00017AA1">
      <w:pPr>
        <w:pStyle w:val="ListParagraph"/>
        <w:numPr>
          <w:ilvl w:val="0"/>
          <w:numId w:val="34"/>
        </w:numPr>
        <w:jc w:val="both"/>
      </w:pPr>
      <w:r>
        <w:t>Able to climb ladders and undertake the physical demands of the role in line with relevant health and safety guidelines</w:t>
      </w:r>
      <w:r w:rsidR="00DD2603">
        <w:t>;</w:t>
      </w:r>
    </w:p>
    <w:p w14:paraId="2B409CC3" w14:textId="77777777" w:rsidR="00017AA1" w:rsidRDefault="00017AA1" w:rsidP="00017AA1">
      <w:pPr>
        <w:pStyle w:val="ListParagraph"/>
        <w:numPr>
          <w:ilvl w:val="0"/>
          <w:numId w:val="34"/>
        </w:numPr>
        <w:jc w:val="both"/>
      </w:pPr>
      <w:r>
        <w:t>Prior knowledge of, or the ability to learn about, relevant Health and Safety legislation;</w:t>
      </w:r>
    </w:p>
    <w:p w14:paraId="68CAC173" w14:textId="0F4189C7" w:rsidR="00017AA1" w:rsidRDefault="00017AA1" w:rsidP="00017AA1">
      <w:pPr>
        <w:pStyle w:val="ListParagraph"/>
        <w:numPr>
          <w:ilvl w:val="0"/>
          <w:numId w:val="34"/>
        </w:numPr>
        <w:jc w:val="both"/>
      </w:pPr>
      <w:r w:rsidRPr="00E65C2F">
        <w:t>A full clean UK driving licence</w:t>
      </w:r>
      <w:r w:rsidR="00DD2603">
        <w:t>.</w:t>
      </w:r>
    </w:p>
    <w:p w14:paraId="19AAABE9" w14:textId="307B55EE" w:rsidR="009C540E" w:rsidRPr="00E65C2F" w:rsidRDefault="009C540E" w:rsidP="009C540E">
      <w:pPr>
        <w:jc w:val="both"/>
      </w:pPr>
      <w:r>
        <w:t xml:space="preserve">You may </w:t>
      </w:r>
      <w:r w:rsidR="00DD2603">
        <w:t>enjoy this role if</w:t>
      </w:r>
      <w:r>
        <w:t>:</w:t>
      </w:r>
    </w:p>
    <w:p w14:paraId="456C4619" w14:textId="61225B66" w:rsidR="00017AA1" w:rsidRDefault="00DD2603" w:rsidP="00017AA1">
      <w:pPr>
        <w:pStyle w:val="ListParagraph"/>
        <w:numPr>
          <w:ilvl w:val="0"/>
          <w:numId w:val="34"/>
        </w:numPr>
        <w:jc w:val="both"/>
      </w:pPr>
      <w:r>
        <w:t>You have a f</w:t>
      </w:r>
      <w:r w:rsidR="00017AA1">
        <w:t>lexible and positive approach to work and a ‘can do’ attitude</w:t>
      </w:r>
      <w:r>
        <w:t>;</w:t>
      </w:r>
    </w:p>
    <w:p w14:paraId="65CA0772" w14:textId="7E193004" w:rsidR="00017AA1" w:rsidRDefault="00DD2603" w:rsidP="00017AA1">
      <w:pPr>
        <w:pStyle w:val="ListParagraph"/>
        <w:numPr>
          <w:ilvl w:val="0"/>
          <w:numId w:val="34"/>
        </w:numPr>
        <w:jc w:val="both"/>
      </w:pPr>
      <w:r>
        <w:t>You demonstrate a</w:t>
      </w:r>
      <w:r w:rsidR="00017AA1">
        <w:t>ttention to detail and taking responsibility for your work</w:t>
      </w:r>
      <w:r>
        <w:t>;</w:t>
      </w:r>
    </w:p>
    <w:p w14:paraId="23E798D5" w14:textId="27541319" w:rsidR="00017AA1" w:rsidRDefault="00DD2603" w:rsidP="00017AA1">
      <w:pPr>
        <w:pStyle w:val="ListParagraph"/>
        <w:numPr>
          <w:ilvl w:val="0"/>
          <w:numId w:val="34"/>
        </w:numPr>
        <w:jc w:val="both"/>
      </w:pPr>
      <w:r>
        <w:t>You w</w:t>
      </w:r>
      <w:r w:rsidR="00017AA1">
        <w:t>ork as part of a team and support your colleagues</w:t>
      </w:r>
      <w:r>
        <w:t>;</w:t>
      </w:r>
    </w:p>
    <w:p w14:paraId="06DEDD87" w14:textId="5F6D737B" w:rsidR="00017AA1" w:rsidRDefault="00DD2603" w:rsidP="00017AA1">
      <w:pPr>
        <w:pStyle w:val="ListParagraph"/>
        <w:numPr>
          <w:ilvl w:val="0"/>
          <w:numId w:val="34"/>
        </w:numPr>
        <w:jc w:val="both"/>
      </w:pPr>
      <w:r>
        <w:t>You have the a</w:t>
      </w:r>
      <w:r w:rsidR="00017AA1">
        <w:t>bility to work unsupervised and use your own initiative</w:t>
      </w:r>
      <w:r>
        <w:t>;</w:t>
      </w:r>
    </w:p>
    <w:p w14:paraId="2EE535B9" w14:textId="04F427E1" w:rsidR="00017AA1" w:rsidRDefault="00DD2603" w:rsidP="00017AA1">
      <w:pPr>
        <w:pStyle w:val="ListParagraph"/>
        <w:numPr>
          <w:ilvl w:val="0"/>
          <w:numId w:val="34"/>
        </w:numPr>
        <w:jc w:val="both"/>
      </w:pPr>
      <w:r>
        <w:t>You have g</w:t>
      </w:r>
      <w:r w:rsidR="00017AA1">
        <w:t>ood verbal and written communication skills</w:t>
      </w:r>
      <w:r>
        <w:t>;</w:t>
      </w:r>
    </w:p>
    <w:p w14:paraId="0ADB7088" w14:textId="1B49198E" w:rsidR="00246BFE" w:rsidRPr="00246BFE" w:rsidRDefault="00DD2603" w:rsidP="00017AA1">
      <w:pPr>
        <w:pStyle w:val="ListParagraph"/>
        <w:numPr>
          <w:ilvl w:val="0"/>
          <w:numId w:val="34"/>
        </w:numPr>
        <w:rPr>
          <w:b/>
        </w:rPr>
      </w:pPr>
      <w:r>
        <w:t>You are p</w:t>
      </w:r>
      <w:r w:rsidR="00017AA1">
        <w:t>unctual, polite and well presented</w:t>
      </w:r>
      <w:r>
        <w:t>.</w:t>
      </w:r>
    </w:p>
    <w:p w14:paraId="4A42EC40" w14:textId="77777777" w:rsidR="005D3A0F" w:rsidRPr="005D3A0F" w:rsidRDefault="005D3A0F" w:rsidP="005D3A0F">
      <w:pPr>
        <w:rPr>
          <w:b/>
        </w:rPr>
      </w:pPr>
      <w:r w:rsidRPr="005D3A0F">
        <w:rPr>
          <w:b/>
        </w:rPr>
        <w:t>Disclosure</w:t>
      </w:r>
      <w:r>
        <w:rPr>
          <w:b/>
        </w:rPr>
        <w:t xml:space="preserve"> Checks</w:t>
      </w:r>
    </w:p>
    <w:p w14:paraId="046E320A" w14:textId="77777777" w:rsidR="00F21205" w:rsidRPr="00F21205" w:rsidRDefault="00F21205" w:rsidP="00F21205">
      <w:pPr>
        <w:rPr>
          <w:rStyle w:val="Strong"/>
          <w:b w:val="0"/>
          <w:color w:val="333333"/>
          <w:szCs w:val="20"/>
          <w:bdr w:val="none" w:sz="0" w:space="0" w:color="auto" w:frame="1"/>
          <w:shd w:val="clear" w:color="auto" w:fill="FFFFFF"/>
        </w:rPr>
      </w:pPr>
      <w:r w:rsidRPr="00F21205">
        <w:rPr>
          <w:rStyle w:val="Strong"/>
          <w:b w:val="0"/>
          <w:color w:val="333333"/>
          <w:szCs w:val="20"/>
          <w:bdr w:val="none" w:sz="0" w:space="0" w:color="auto" w:frame="1"/>
          <w:shd w:val="clear" w:color="auto" w:fill="FFFFFF"/>
        </w:rPr>
        <w:t>Eton College is committed to safeguarding and promoting the welfare of children, and applicants must be willing to undergo child protection screening appropriate to the post, including, but not limited to, reference checks with past employers, an Enhanced Disclosure from the Disclosure and Barring Service (including Barred List information), an online search and, where applicable, Prohibition checks. If you are successful in your application, you will be required to complete a DBS Disclosure Application Form.  Any information disclosed will be handled in accordance with any guidance and/or Code of Practice published by the DBS. The College is exempt from the Rehabilitation of Offenders Act 1974 and therefore all convictions, cautions, reprimands and final warnings (including those which would normally be considered as “spent” under the Act) must be declared, subject to the DBS filtering rules. It is a criminal offence for any person who is barred from working with children to attempt to apply for a position at the College.</w:t>
      </w:r>
    </w:p>
    <w:p w14:paraId="1282547F" w14:textId="77777777" w:rsidR="00EB35E8" w:rsidRPr="00D45131" w:rsidRDefault="00EB35E8" w:rsidP="00F21205">
      <w:pPr>
        <w:jc w:val="both"/>
      </w:pPr>
    </w:p>
    <w:sectPr w:rsidR="00EB35E8" w:rsidRPr="00D45131" w:rsidSect="0089271D">
      <w:headerReference w:type="default" r:id="rId7"/>
      <w:footerReference w:type="default" r:id="rId8"/>
      <w:pgSz w:w="11906" w:h="16838"/>
      <w:pgMar w:top="2694" w:right="1080" w:bottom="1843"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B6E8E38" w14:textId="77777777" w:rsidR="00644525" w:rsidRDefault="00644525" w:rsidP="00301299">
      <w:pPr>
        <w:spacing w:after="0" w:line="240" w:lineRule="auto"/>
      </w:pPr>
      <w:r>
        <w:separator/>
      </w:r>
    </w:p>
  </w:endnote>
  <w:endnote w:type="continuationSeparator" w:id="0">
    <w:p w14:paraId="6197B848" w14:textId="77777777" w:rsidR="00644525" w:rsidRDefault="00644525" w:rsidP="003012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1B578B" w14:textId="6A6C4559" w:rsidR="00B451E2" w:rsidRPr="005F6C3C" w:rsidRDefault="00B451E2" w:rsidP="00B451E2">
    <w:pPr>
      <w:pStyle w:val="Footer"/>
      <w:rPr>
        <w:sz w:val="20"/>
        <w:szCs w:val="20"/>
      </w:rPr>
    </w:pPr>
    <w:r w:rsidRPr="005F6C3C">
      <w:rPr>
        <w:sz w:val="20"/>
        <w:szCs w:val="20"/>
      </w:rPr>
      <w:t xml:space="preserve">Last Updated: </w:t>
    </w:r>
    <w:r w:rsidR="00017AA1">
      <w:rPr>
        <w:sz w:val="20"/>
        <w:szCs w:val="20"/>
      </w:rPr>
      <w:t>October 2024</w:t>
    </w:r>
  </w:p>
  <w:p w14:paraId="22FA54BA" w14:textId="77777777" w:rsidR="00B451E2" w:rsidRPr="00B451E2" w:rsidRDefault="00B451E2" w:rsidP="00B451E2">
    <w:pPr>
      <w:pStyle w:val="Footer"/>
      <w:jc w:val="center"/>
      <w:rPr>
        <w:sz w:val="12"/>
        <w:szCs w:val="12"/>
      </w:rPr>
    </w:pPr>
  </w:p>
  <w:p w14:paraId="78912641" w14:textId="77777777" w:rsidR="00B451E2" w:rsidRPr="00B451E2" w:rsidRDefault="00D53F70" w:rsidP="00D53F70">
    <w:pPr>
      <w:pStyle w:val="Footer"/>
      <w:jc w:val="both"/>
      <w:rPr>
        <w:sz w:val="16"/>
        <w:szCs w:val="16"/>
      </w:rPr>
    </w:pPr>
    <w:r w:rsidRPr="00D53F70">
      <w:rPr>
        <w:sz w:val="16"/>
        <w:szCs w:val="16"/>
      </w:rPr>
      <w:t>This</w:t>
    </w:r>
    <w:r w:rsidR="00524CE5" w:rsidRPr="00D53F70">
      <w:rPr>
        <w:sz w:val="16"/>
        <w:szCs w:val="16"/>
      </w:rPr>
      <w:t xml:space="preserve"> role profile </w:t>
    </w:r>
    <w:r w:rsidRPr="00D53F70">
      <w:rPr>
        <w:sz w:val="16"/>
        <w:szCs w:val="16"/>
      </w:rPr>
      <w:t xml:space="preserve">highlights the key tasks and responsibilities of the role, it is not designed to be an exhaustive list of duties. Roles naturally change and develop </w:t>
    </w:r>
    <w:r w:rsidR="00817990">
      <w:rPr>
        <w:sz w:val="16"/>
        <w:szCs w:val="16"/>
      </w:rPr>
      <w:t>over time</w:t>
    </w:r>
    <w:r w:rsidRPr="00D53F70">
      <w:rPr>
        <w:sz w:val="16"/>
        <w:szCs w:val="16"/>
      </w:rPr>
      <w:t xml:space="preserve"> and it is expected that incumbents will perform tasks which are not included</w:t>
    </w:r>
    <w:r w:rsidR="009E75E4">
      <w:rPr>
        <w:sz w:val="16"/>
        <w:szCs w:val="16"/>
      </w:rPr>
      <w:t xml:space="preserve"> within </w:t>
    </w:r>
    <w:r w:rsidR="00DA4F5D">
      <w:rPr>
        <w:sz w:val="16"/>
        <w:szCs w:val="16"/>
      </w:rPr>
      <w:t>their</w:t>
    </w:r>
    <w:r w:rsidRPr="00D53F70">
      <w:rPr>
        <w:sz w:val="16"/>
        <w:szCs w:val="16"/>
      </w:rPr>
      <w:t xml:space="preserve"> role profile</w:t>
    </w:r>
    <w:r w:rsidR="00DA4F5D">
      <w:rPr>
        <w:sz w:val="16"/>
        <w:szCs w:val="16"/>
      </w:rPr>
      <w:t>s</w:t>
    </w:r>
    <w:r w:rsidRPr="00D53F70">
      <w:rPr>
        <w:sz w:val="16"/>
        <w:szCs w:val="16"/>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2FC26F" w14:textId="77777777" w:rsidR="00644525" w:rsidRDefault="00644525" w:rsidP="00301299">
      <w:pPr>
        <w:spacing w:after="0" w:line="240" w:lineRule="auto"/>
      </w:pPr>
      <w:r>
        <w:separator/>
      </w:r>
    </w:p>
  </w:footnote>
  <w:footnote w:type="continuationSeparator" w:id="0">
    <w:p w14:paraId="0777D720" w14:textId="77777777" w:rsidR="00644525" w:rsidRDefault="00644525" w:rsidP="0030129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0C139D" w14:textId="77777777" w:rsidR="00301299" w:rsidRPr="00524CE5" w:rsidRDefault="00090E50" w:rsidP="00090E50">
    <w:pPr>
      <w:pStyle w:val="Header"/>
      <w:ind w:left="-284"/>
      <w:jc w:val="center"/>
      <w:rPr>
        <w:sz w:val="6"/>
        <w:szCs w:val="6"/>
      </w:rPr>
    </w:pPr>
    <w:r>
      <w:rPr>
        <w:noProof/>
        <w:lang w:eastAsia="en-GB"/>
      </w:rPr>
      <w:drawing>
        <wp:inline distT="0" distB="0" distL="0" distR="0" wp14:anchorId="376E87F1" wp14:editId="2662053D">
          <wp:extent cx="2266950" cy="7239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66950" cy="723900"/>
                  </a:xfrm>
                  <a:prstGeom prst="rect">
                    <a:avLst/>
                  </a:prstGeom>
                  <a:noFill/>
                  <a:ln>
                    <a:noFill/>
                  </a:ln>
                </pic:spPr>
              </pic:pic>
            </a:graphicData>
          </a:graphic>
        </wp:inline>
      </w:drawing>
    </w:r>
    <w:r w:rsidR="00524CE5">
      <w:tab/>
    </w:r>
    <w:r w:rsidR="00524CE5">
      <w:tab/>
    </w:r>
    <w:r>
      <w:t xml:space="preserve"> </w:t>
    </w:r>
    <w:r w:rsidR="00524CE5" w:rsidRPr="00524CE5">
      <w:rPr>
        <w:rFonts w:cs="Times New Roman"/>
        <w:sz w:val="28"/>
        <w:szCs w:val="28"/>
      </w:rPr>
      <w:t>ROLE PROFIL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CC182B"/>
    <w:multiLevelType w:val="hybridMultilevel"/>
    <w:tmpl w:val="19A8A98C"/>
    <w:lvl w:ilvl="0" w:tplc="8AB6F7A4">
      <w:start w:val="1"/>
      <w:numFmt w:val="decimal"/>
      <w:lvlText w:val="%1."/>
      <w:lvlJc w:val="left"/>
      <w:pPr>
        <w:ind w:left="720" w:hanging="360"/>
      </w:pPr>
      <w:rPr>
        <w:rFonts w:asciiTheme="minorHAnsi" w:hAnsiTheme="minorHAnsi"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8B36681"/>
    <w:multiLevelType w:val="hybridMultilevel"/>
    <w:tmpl w:val="6BAAB808"/>
    <w:lvl w:ilvl="0" w:tplc="267228A4">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A102C68"/>
    <w:multiLevelType w:val="hybridMultilevel"/>
    <w:tmpl w:val="BBBA4BA8"/>
    <w:lvl w:ilvl="0" w:tplc="08090001">
      <w:start w:val="1"/>
      <w:numFmt w:val="bullet"/>
      <w:lvlText w:val=""/>
      <w:lvlJc w:val="left"/>
      <w:pPr>
        <w:ind w:left="360" w:hanging="360"/>
      </w:pPr>
      <w:rPr>
        <w:rFonts w:ascii="Symbol" w:hAnsi="Symbol" w:hint="default"/>
      </w:r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3" w15:restartNumberingAfterBreak="0">
    <w:nsid w:val="0A5B0065"/>
    <w:multiLevelType w:val="hybridMultilevel"/>
    <w:tmpl w:val="A0C648D0"/>
    <w:lvl w:ilvl="0" w:tplc="61A8F254">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0721762"/>
    <w:multiLevelType w:val="hybridMultilevel"/>
    <w:tmpl w:val="844254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AB84AD2"/>
    <w:multiLevelType w:val="hybridMultilevel"/>
    <w:tmpl w:val="58587F5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1AD93F06"/>
    <w:multiLevelType w:val="hybridMultilevel"/>
    <w:tmpl w:val="215880B8"/>
    <w:lvl w:ilvl="0" w:tplc="B1B4F7B2">
      <w:start w:val="1"/>
      <w:numFmt w:val="bullet"/>
      <w:lvlText w:val=""/>
      <w:lvlJc w:val="left"/>
      <w:pPr>
        <w:ind w:left="928" w:hanging="360"/>
      </w:pPr>
      <w:rPr>
        <w:rFonts w:ascii="Symbol" w:hAnsi="Symbol" w:hint="default"/>
        <w:sz w:val="16"/>
        <w:szCs w:val="16"/>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7" w15:restartNumberingAfterBreak="0">
    <w:nsid w:val="1FA53CA2"/>
    <w:multiLevelType w:val="hybridMultilevel"/>
    <w:tmpl w:val="A378A2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0924964"/>
    <w:multiLevelType w:val="hybridMultilevel"/>
    <w:tmpl w:val="7C44BD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4440218"/>
    <w:multiLevelType w:val="hybridMultilevel"/>
    <w:tmpl w:val="AD866C8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59C16C2"/>
    <w:multiLevelType w:val="hybridMultilevel"/>
    <w:tmpl w:val="89E81D08"/>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CA8618C"/>
    <w:multiLevelType w:val="hybridMultilevel"/>
    <w:tmpl w:val="0DC6D202"/>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F9650A4"/>
    <w:multiLevelType w:val="hybridMultilevel"/>
    <w:tmpl w:val="D56C35E0"/>
    <w:lvl w:ilvl="0" w:tplc="61A8F254">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31123677"/>
    <w:multiLevelType w:val="hybridMultilevel"/>
    <w:tmpl w:val="3E14DA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95C3C67"/>
    <w:multiLevelType w:val="hybridMultilevel"/>
    <w:tmpl w:val="E20C77FA"/>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9E8323C"/>
    <w:multiLevelType w:val="hybridMultilevel"/>
    <w:tmpl w:val="2EA49276"/>
    <w:lvl w:ilvl="0" w:tplc="267228A4">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222" w:hanging="360"/>
      </w:pPr>
      <w:rPr>
        <w:rFonts w:ascii="Courier New" w:hAnsi="Courier New" w:cs="Courier New" w:hint="default"/>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16" w15:restartNumberingAfterBreak="0">
    <w:nsid w:val="3B155398"/>
    <w:multiLevelType w:val="hybridMultilevel"/>
    <w:tmpl w:val="724A06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B9E6C5D"/>
    <w:multiLevelType w:val="hybridMultilevel"/>
    <w:tmpl w:val="FC8ADC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DE003C3"/>
    <w:multiLevelType w:val="hybridMultilevel"/>
    <w:tmpl w:val="0AA005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1120E34"/>
    <w:multiLevelType w:val="hybridMultilevel"/>
    <w:tmpl w:val="917A67CC"/>
    <w:lvl w:ilvl="0" w:tplc="802A6BFC">
      <w:start w:val="1"/>
      <w:numFmt w:val="bullet"/>
      <w:lvlText w:val=""/>
      <w:lvlJc w:val="left"/>
      <w:pPr>
        <w:ind w:left="360" w:hanging="360"/>
      </w:pPr>
      <w:rPr>
        <w:rFonts w:ascii="Symbol" w:hAnsi="Symbol" w:hint="default"/>
        <w:sz w:val="20"/>
        <w:szCs w:val="20"/>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20" w15:restartNumberingAfterBreak="0">
    <w:nsid w:val="488C700A"/>
    <w:multiLevelType w:val="hybridMultilevel"/>
    <w:tmpl w:val="EF427820"/>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ED45350"/>
    <w:multiLevelType w:val="hybridMultilevel"/>
    <w:tmpl w:val="80BADD74"/>
    <w:lvl w:ilvl="0" w:tplc="5468B5B2">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 w15:restartNumberingAfterBreak="0">
    <w:nsid w:val="4F2207A3"/>
    <w:multiLevelType w:val="hybridMultilevel"/>
    <w:tmpl w:val="A656D0D2"/>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222" w:hanging="360"/>
      </w:pPr>
      <w:rPr>
        <w:rFonts w:ascii="Courier New" w:hAnsi="Courier New" w:cs="Courier New" w:hint="default"/>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23" w15:restartNumberingAfterBreak="0">
    <w:nsid w:val="501800B6"/>
    <w:multiLevelType w:val="hybridMultilevel"/>
    <w:tmpl w:val="784C728C"/>
    <w:lvl w:ilvl="0" w:tplc="F2009C5A">
      <w:start w:val="1"/>
      <w:numFmt w:val="bullet"/>
      <w:lvlText w:val=""/>
      <w:lvlJc w:val="left"/>
      <w:pPr>
        <w:ind w:left="720" w:hanging="360"/>
      </w:pPr>
      <w:rPr>
        <w:rFonts w:ascii="Symbol" w:hAnsi="Symbol" w:hint="default"/>
        <w:sz w:val="20"/>
        <w:szCs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5ED2974"/>
    <w:multiLevelType w:val="hybridMultilevel"/>
    <w:tmpl w:val="E7FA1F2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5" w15:restartNumberingAfterBreak="0">
    <w:nsid w:val="57B164B3"/>
    <w:multiLevelType w:val="multilevel"/>
    <w:tmpl w:val="DA9ABE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4816B36"/>
    <w:multiLevelType w:val="hybridMultilevel"/>
    <w:tmpl w:val="5F220CD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6E65289"/>
    <w:multiLevelType w:val="hybridMultilevel"/>
    <w:tmpl w:val="A63A9610"/>
    <w:lvl w:ilvl="0" w:tplc="04090001">
      <w:start w:val="1"/>
      <w:numFmt w:val="bullet"/>
      <w:lvlText w:val=""/>
      <w:lvlJc w:val="left"/>
      <w:pPr>
        <w:tabs>
          <w:tab w:val="num" w:pos="765"/>
        </w:tabs>
        <w:ind w:left="765" w:hanging="360"/>
      </w:pPr>
      <w:rPr>
        <w:rFonts w:ascii="Symbol" w:hAnsi="Symbol" w:hint="default"/>
      </w:rPr>
    </w:lvl>
    <w:lvl w:ilvl="1" w:tplc="04090003" w:tentative="1">
      <w:start w:val="1"/>
      <w:numFmt w:val="bullet"/>
      <w:lvlText w:val="o"/>
      <w:lvlJc w:val="left"/>
      <w:pPr>
        <w:tabs>
          <w:tab w:val="num" w:pos="1485"/>
        </w:tabs>
        <w:ind w:left="1485" w:hanging="360"/>
      </w:pPr>
      <w:rPr>
        <w:rFonts w:ascii="Courier New" w:hAnsi="Courier New" w:cs="Courier New" w:hint="default"/>
      </w:rPr>
    </w:lvl>
    <w:lvl w:ilvl="2" w:tplc="04090005" w:tentative="1">
      <w:start w:val="1"/>
      <w:numFmt w:val="bullet"/>
      <w:lvlText w:val=""/>
      <w:lvlJc w:val="left"/>
      <w:pPr>
        <w:tabs>
          <w:tab w:val="num" w:pos="2205"/>
        </w:tabs>
        <w:ind w:left="2205" w:hanging="360"/>
      </w:pPr>
      <w:rPr>
        <w:rFonts w:ascii="Wingdings" w:hAnsi="Wingdings" w:hint="default"/>
      </w:rPr>
    </w:lvl>
    <w:lvl w:ilvl="3" w:tplc="04090001" w:tentative="1">
      <w:start w:val="1"/>
      <w:numFmt w:val="bullet"/>
      <w:lvlText w:val=""/>
      <w:lvlJc w:val="left"/>
      <w:pPr>
        <w:tabs>
          <w:tab w:val="num" w:pos="2925"/>
        </w:tabs>
        <w:ind w:left="2925" w:hanging="360"/>
      </w:pPr>
      <w:rPr>
        <w:rFonts w:ascii="Symbol" w:hAnsi="Symbol" w:hint="default"/>
      </w:rPr>
    </w:lvl>
    <w:lvl w:ilvl="4" w:tplc="04090003" w:tentative="1">
      <w:start w:val="1"/>
      <w:numFmt w:val="bullet"/>
      <w:lvlText w:val="o"/>
      <w:lvlJc w:val="left"/>
      <w:pPr>
        <w:tabs>
          <w:tab w:val="num" w:pos="3645"/>
        </w:tabs>
        <w:ind w:left="3645" w:hanging="360"/>
      </w:pPr>
      <w:rPr>
        <w:rFonts w:ascii="Courier New" w:hAnsi="Courier New" w:cs="Courier New" w:hint="default"/>
      </w:rPr>
    </w:lvl>
    <w:lvl w:ilvl="5" w:tplc="04090005" w:tentative="1">
      <w:start w:val="1"/>
      <w:numFmt w:val="bullet"/>
      <w:lvlText w:val=""/>
      <w:lvlJc w:val="left"/>
      <w:pPr>
        <w:tabs>
          <w:tab w:val="num" w:pos="4365"/>
        </w:tabs>
        <w:ind w:left="4365" w:hanging="360"/>
      </w:pPr>
      <w:rPr>
        <w:rFonts w:ascii="Wingdings" w:hAnsi="Wingdings" w:hint="default"/>
      </w:rPr>
    </w:lvl>
    <w:lvl w:ilvl="6" w:tplc="04090001" w:tentative="1">
      <w:start w:val="1"/>
      <w:numFmt w:val="bullet"/>
      <w:lvlText w:val=""/>
      <w:lvlJc w:val="left"/>
      <w:pPr>
        <w:tabs>
          <w:tab w:val="num" w:pos="5085"/>
        </w:tabs>
        <w:ind w:left="5085" w:hanging="360"/>
      </w:pPr>
      <w:rPr>
        <w:rFonts w:ascii="Symbol" w:hAnsi="Symbol" w:hint="default"/>
      </w:rPr>
    </w:lvl>
    <w:lvl w:ilvl="7" w:tplc="04090003" w:tentative="1">
      <w:start w:val="1"/>
      <w:numFmt w:val="bullet"/>
      <w:lvlText w:val="o"/>
      <w:lvlJc w:val="left"/>
      <w:pPr>
        <w:tabs>
          <w:tab w:val="num" w:pos="5805"/>
        </w:tabs>
        <w:ind w:left="5805" w:hanging="360"/>
      </w:pPr>
      <w:rPr>
        <w:rFonts w:ascii="Courier New" w:hAnsi="Courier New" w:cs="Courier New" w:hint="default"/>
      </w:rPr>
    </w:lvl>
    <w:lvl w:ilvl="8" w:tplc="04090005" w:tentative="1">
      <w:start w:val="1"/>
      <w:numFmt w:val="bullet"/>
      <w:lvlText w:val=""/>
      <w:lvlJc w:val="left"/>
      <w:pPr>
        <w:tabs>
          <w:tab w:val="num" w:pos="6525"/>
        </w:tabs>
        <w:ind w:left="6525" w:hanging="360"/>
      </w:pPr>
      <w:rPr>
        <w:rFonts w:ascii="Wingdings" w:hAnsi="Wingdings" w:hint="default"/>
      </w:rPr>
    </w:lvl>
  </w:abstractNum>
  <w:abstractNum w:abstractNumId="28" w15:restartNumberingAfterBreak="0">
    <w:nsid w:val="67A02C6D"/>
    <w:multiLevelType w:val="hybridMultilevel"/>
    <w:tmpl w:val="3AFAFF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7A904B9"/>
    <w:multiLevelType w:val="multilevel"/>
    <w:tmpl w:val="D8EA36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B1D7EE4"/>
    <w:multiLevelType w:val="hybridMultilevel"/>
    <w:tmpl w:val="6A222868"/>
    <w:lvl w:ilvl="0" w:tplc="08090001">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31" w15:restartNumberingAfterBreak="0">
    <w:nsid w:val="6C0132C6"/>
    <w:multiLevelType w:val="hybridMultilevel"/>
    <w:tmpl w:val="3AF4F6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EEF0EB1"/>
    <w:multiLevelType w:val="hybridMultilevel"/>
    <w:tmpl w:val="5128D7CA"/>
    <w:lvl w:ilvl="0" w:tplc="CEEA9482">
      <w:start w:val="1"/>
      <w:numFmt w:val="bullet"/>
      <w:lvlText w:val=""/>
      <w:lvlJc w:val="left"/>
      <w:pPr>
        <w:ind w:left="502" w:hanging="360"/>
      </w:pPr>
      <w:rPr>
        <w:rFonts w:ascii="Symbol" w:hAnsi="Symbol" w:hint="default"/>
        <w:sz w:val="16"/>
        <w:szCs w:val="16"/>
      </w:rPr>
    </w:lvl>
    <w:lvl w:ilvl="1" w:tplc="E7484588">
      <w:start w:val="1"/>
      <w:numFmt w:val="bullet"/>
      <w:lvlText w:val=""/>
      <w:lvlJc w:val="left"/>
      <w:pPr>
        <w:ind w:left="1222" w:hanging="360"/>
      </w:pPr>
      <w:rPr>
        <w:rFonts w:ascii="Symbol" w:hAnsi="Symbol" w:hint="default"/>
        <w:sz w:val="16"/>
        <w:szCs w:val="16"/>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33" w15:restartNumberingAfterBreak="0">
    <w:nsid w:val="78C20C47"/>
    <w:multiLevelType w:val="hybridMultilevel"/>
    <w:tmpl w:val="475626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D236F5F"/>
    <w:multiLevelType w:val="hybridMultilevel"/>
    <w:tmpl w:val="B0BA4BA2"/>
    <w:lvl w:ilvl="0" w:tplc="B1B4F7B2">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35" w15:restartNumberingAfterBreak="0">
    <w:nsid w:val="7E222D79"/>
    <w:multiLevelType w:val="hybridMultilevel"/>
    <w:tmpl w:val="649ADD26"/>
    <w:lvl w:ilvl="0" w:tplc="B1B4F7B2">
      <w:start w:val="1"/>
      <w:numFmt w:val="bullet"/>
      <w:lvlText w:val=""/>
      <w:lvlJc w:val="left"/>
      <w:pPr>
        <w:ind w:left="644" w:hanging="360"/>
      </w:pPr>
      <w:rPr>
        <w:rFonts w:ascii="Symbol" w:hAnsi="Symbol" w:hint="default"/>
        <w:sz w:val="16"/>
        <w:szCs w:val="16"/>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num w:numId="1">
    <w:abstractNumId w:val="22"/>
  </w:num>
  <w:num w:numId="2">
    <w:abstractNumId w:val="31"/>
  </w:num>
  <w:num w:numId="3">
    <w:abstractNumId w:val="10"/>
  </w:num>
  <w:num w:numId="4">
    <w:abstractNumId w:val="11"/>
  </w:num>
  <w:num w:numId="5">
    <w:abstractNumId w:val="35"/>
  </w:num>
  <w:num w:numId="6">
    <w:abstractNumId w:val="6"/>
  </w:num>
  <w:num w:numId="7">
    <w:abstractNumId w:val="14"/>
  </w:num>
  <w:num w:numId="8">
    <w:abstractNumId w:val="20"/>
  </w:num>
  <w:num w:numId="9">
    <w:abstractNumId w:val="19"/>
  </w:num>
  <w:num w:numId="10">
    <w:abstractNumId w:val="34"/>
  </w:num>
  <w:num w:numId="11">
    <w:abstractNumId w:val="12"/>
  </w:num>
  <w:num w:numId="12">
    <w:abstractNumId w:val="3"/>
  </w:num>
  <w:num w:numId="13">
    <w:abstractNumId w:val="21"/>
  </w:num>
  <w:num w:numId="14">
    <w:abstractNumId w:val="8"/>
  </w:num>
  <w:num w:numId="15">
    <w:abstractNumId w:val="27"/>
  </w:num>
  <w:num w:numId="16">
    <w:abstractNumId w:val="9"/>
  </w:num>
  <w:num w:numId="17">
    <w:abstractNumId w:val="23"/>
  </w:num>
  <w:num w:numId="18">
    <w:abstractNumId w:val="5"/>
  </w:num>
  <w:num w:numId="19">
    <w:abstractNumId w:val="24"/>
  </w:num>
  <w:num w:numId="20">
    <w:abstractNumId w:val="13"/>
  </w:num>
  <w:num w:numId="21">
    <w:abstractNumId w:val="30"/>
  </w:num>
  <w:num w:numId="22">
    <w:abstractNumId w:val="0"/>
  </w:num>
  <w:num w:numId="23">
    <w:abstractNumId w:val="28"/>
  </w:num>
  <w:num w:numId="24">
    <w:abstractNumId w:val="18"/>
  </w:num>
  <w:num w:numId="25">
    <w:abstractNumId w:val="7"/>
  </w:num>
  <w:num w:numId="26">
    <w:abstractNumId w:val="33"/>
  </w:num>
  <w:num w:numId="27">
    <w:abstractNumId w:val="32"/>
  </w:num>
  <w:num w:numId="28">
    <w:abstractNumId w:val="7"/>
  </w:num>
  <w:num w:numId="29">
    <w:abstractNumId w:val="25"/>
  </w:num>
  <w:num w:numId="30">
    <w:abstractNumId w:val="26"/>
  </w:num>
  <w:num w:numId="31">
    <w:abstractNumId w:val="29"/>
  </w:num>
  <w:num w:numId="32">
    <w:abstractNumId w:val="16"/>
  </w:num>
  <w:num w:numId="33">
    <w:abstractNumId w:val="4"/>
  </w:num>
  <w:num w:numId="34">
    <w:abstractNumId w:val="17"/>
  </w:num>
  <w:num w:numId="35">
    <w:abstractNumId w:val="15"/>
  </w:num>
  <w:num w:numId="36">
    <w:abstractNumId w:val="1"/>
  </w:num>
  <w:num w:numId="37">
    <w:abstractNumId w:val="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655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yNjA1NDE3NjQztjRV0lEKTi0uzszPAykwqQUAuZ/chywAAAA="/>
  </w:docVars>
  <w:rsids>
    <w:rsidRoot w:val="00301299"/>
    <w:rsid w:val="000076A3"/>
    <w:rsid w:val="00017AA1"/>
    <w:rsid w:val="00071243"/>
    <w:rsid w:val="00090E50"/>
    <w:rsid w:val="000E0008"/>
    <w:rsid w:val="00135EA7"/>
    <w:rsid w:val="00162E29"/>
    <w:rsid w:val="0018606E"/>
    <w:rsid w:val="001979DC"/>
    <w:rsid w:val="001B60B0"/>
    <w:rsid w:val="002127F7"/>
    <w:rsid w:val="002138F9"/>
    <w:rsid w:val="00215588"/>
    <w:rsid w:val="002276F7"/>
    <w:rsid w:val="00233643"/>
    <w:rsid w:val="00246BFE"/>
    <w:rsid w:val="002B674E"/>
    <w:rsid w:val="002C17E6"/>
    <w:rsid w:val="002D3A1A"/>
    <w:rsid w:val="002D71CB"/>
    <w:rsid w:val="002E5760"/>
    <w:rsid w:val="00301299"/>
    <w:rsid w:val="00322D25"/>
    <w:rsid w:val="003278BD"/>
    <w:rsid w:val="00381522"/>
    <w:rsid w:val="003D181D"/>
    <w:rsid w:val="004108F2"/>
    <w:rsid w:val="004207CD"/>
    <w:rsid w:val="004240E8"/>
    <w:rsid w:val="004342C1"/>
    <w:rsid w:val="00493DCD"/>
    <w:rsid w:val="004A6AEC"/>
    <w:rsid w:val="004C1BFE"/>
    <w:rsid w:val="004C2C68"/>
    <w:rsid w:val="004F205A"/>
    <w:rsid w:val="00524CE5"/>
    <w:rsid w:val="00525D9E"/>
    <w:rsid w:val="00536E32"/>
    <w:rsid w:val="005603F7"/>
    <w:rsid w:val="00577C0C"/>
    <w:rsid w:val="005B782B"/>
    <w:rsid w:val="005C6E25"/>
    <w:rsid w:val="005D3A0F"/>
    <w:rsid w:val="005F6C3C"/>
    <w:rsid w:val="0060659A"/>
    <w:rsid w:val="006130C8"/>
    <w:rsid w:val="006209AF"/>
    <w:rsid w:val="00635CF4"/>
    <w:rsid w:val="00642431"/>
    <w:rsid w:val="00644525"/>
    <w:rsid w:val="00651C7D"/>
    <w:rsid w:val="0065458C"/>
    <w:rsid w:val="00671E5B"/>
    <w:rsid w:val="006D1E8A"/>
    <w:rsid w:val="006F5F0C"/>
    <w:rsid w:val="00710551"/>
    <w:rsid w:val="0072134B"/>
    <w:rsid w:val="00723FB2"/>
    <w:rsid w:val="007275B9"/>
    <w:rsid w:val="00732AFA"/>
    <w:rsid w:val="00741324"/>
    <w:rsid w:val="0077177A"/>
    <w:rsid w:val="00784C04"/>
    <w:rsid w:val="007B337B"/>
    <w:rsid w:val="007C6E39"/>
    <w:rsid w:val="007D1878"/>
    <w:rsid w:val="007D5BD4"/>
    <w:rsid w:val="007D6D39"/>
    <w:rsid w:val="00807FE8"/>
    <w:rsid w:val="008134E3"/>
    <w:rsid w:val="00817990"/>
    <w:rsid w:val="00842C5C"/>
    <w:rsid w:val="00851F4C"/>
    <w:rsid w:val="008550DD"/>
    <w:rsid w:val="008843C0"/>
    <w:rsid w:val="008849F2"/>
    <w:rsid w:val="00887F07"/>
    <w:rsid w:val="0089271D"/>
    <w:rsid w:val="008B291E"/>
    <w:rsid w:val="008E3121"/>
    <w:rsid w:val="008F3EFB"/>
    <w:rsid w:val="00906590"/>
    <w:rsid w:val="009168AA"/>
    <w:rsid w:val="00922AB2"/>
    <w:rsid w:val="00925CF9"/>
    <w:rsid w:val="00986306"/>
    <w:rsid w:val="00993597"/>
    <w:rsid w:val="00994E9D"/>
    <w:rsid w:val="009C41F4"/>
    <w:rsid w:val="009C540E"/>
    <w:rsid w:val="009E7017"/>
    <w:rsid w:val="009E75E4"/>
    <w:rsid w:val="00A21D15"/>
    <w:rsid w:val="00A34701"/>
    <w:rsid w:val="00A37C0A"/>
    <w:rsid w:val="00A409AD"/>
    <w:rsid w:val="00A50D1A"/>
    <w:rsid w:val="00A91664"/>
    <w:rsid w:val="00AC2CAF"/>
    <w:rsid w:val="00AD3321"/>
    <w:rsid w:val="00AF033B"/>
    <w:rsid w:val="00AF2675"/>
    <w:rsid w:val="00AF3194"/>
    <w:rsid w:val="00B106D9"/>
    <w:rsid w:val="00B451E2"/>
    <w:rsid w:val="00B60D2C"/>
    <w:rsid w:val="00B60F7A"/>
    <w:rsid w:val="00B613C0"/>
    <w:rsid w:val="00B8434C"/>
    <w:rsid w:val="00BD310D"/>
    <w:rsid w:val="00BD5FBB"/>
    <w:rsid w:val="00BE49A5"/>
    <w:rsid w:val="00BF143A"/>
    <w:rsid w:val="00C1206E"/>
    <w:rsid w:val="00C14A7B"/>
    <w:rsid w:val="00C16161"/>
    <w:rsid w:val="00C46F94"/>
    <w:rsid w:val="00C56A9A"/>
    <w:rsid w:val="00C727A1"/>
    <w:rsid w:val="00C769F0"/>
    <w:rsid w:val="00CB46E1"/>
    <w:rsid w:val="00CC0722"/>
    <w:rsid w:val="00CC7BD3"/>
    <w:rsid w:val="00CD5FF4"/>
    <w:rsid w:val="00D37872"/>
    <w:rsid w:val="00D41C9E"/>
    <w:rsid w:val="00D45131"/>
    <w:rsid w:val="00D53F70"/>
    <w:rsid w:val="00DA4F5D"/>
    <w:rsid w:val="00DC5791"/>
    <w:rsid w:val="00DD2603"/>
    <w:rsid w:val="00E01ED6"/>
    <w:rsid w:val="00E02569"/>
    <w:rsid w:val="00E343E4"/>
    <w:rsid w:val="00E36E7C"/>
    <w:rsid w:val="00E70F8E"/>
    <w:rsid w:val="00E775CB"/>
    <w:rsid w:val="00E80E01"/>
    <w:rsid w:val="00E94B68"/>
    <w:rsid w:val="00E95815"/>
    <w:rsid w:val="00EB35E8"/>
    <w:rsid w:val="00EC03B0"/>
    <w:rsid w:val="00EC53C6"/>
    <w:rsid w:val="00EC7B5B"/>
    <w:rsid w:val="00ED048C"/>
    <w:rsid w:val="00F17F55"/>
    <w:rsid w:val="00F21205"/>
    <w:rsid w:val="00F2293C"/>
    <w:rsid w:val="00F3413B"/>
    <w:rsid w:val="00F37A7D"/>
    <w:rsid w:val="00F7453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5537"/>
    <o:shapelayout v:ext="edit">
      <o:idmap v:ext="edit" data="1"/>
    </o:shapelayout>
  </w:shapeDefaults>
  <w:decimalSymbol w:val="."/>
  <w:listSeparator w:val=","/>
  <w14:docId w14:val="6F9BF93B"/>
  <w15:chartTrackingRefBased/>
  <w15:docId w15:val="{CDE4AB80-BACF-45AB-A71B-89991B30DE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01299"/>
    <w:pPr>
      <w:tabs>
        <w:tab w:val="center" w:pos="4513"/>
        <w:tab w:val="right" w:pos="9026"/>
      </w:tabs>
      <w:spacing w:after="0" w:line="240" w:lineRule="auto"/>
    </w:pPr>
  </w:style>
  <w:style w:type="character" w:customStyle="1" w:styleId="HeaderChar">
    <w:name w:val="Header Char"/>
    <w:basedOn w:val="DefaultParagraphFont"/>
    <w:link w:val="Header"/>
    <w:uiPriority w:val="99"/>
    <w:rsid w:val="00301299"/>
  </w:style>
  <w:style w:type="paragraph" w:styleId="Footer">
    <w:name w:val="footer"/>
    <w:basedOn w:val="Normal"/>
    <w:link w:val="FooterChar"/>
    <w:uiPriority w:val="99"/>
    <w:unhideWhenUsed/>
    <w:rsid w:val="00301299"/>
    <w:pPr>
      <w:tabs>
        <w:tab w:val="center" w:pos="4513"/>
        <w:tab w:val="right" w:pos="9026"/>
      </w:tabs>
      <w:spacing w:after="0" w:line="240" w:lineRule="auto"/>
    </w:pPr>
  </w:style>
  <w:style w:type="character" w:customStyle="1" w:styleId="FooterChar">
    <w:name w:val="Footer Char"/>
    <w:basedOn w:val="DefaultParagraphFont"/>
    <w:link w:val="Footer"/>
    <w:uiPriority w:val="99"/>
    <w:rsid w:val="00301299"/>
  </w:style>
  <w:style w:type="table" w:styleId="TableGrid">
    <w:name w:val="Table Grid"/>
    <w:basedOn w:val="TableNormal"/>
    <w:uiPriority w:val="39"/>
    <w:rsid w:val="003012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53F70"/>
    <w:pPr>
      <w:ind w:left="720"/>
      <w:contextualSpacing/>
    </w:pPr>
  </w:style>
  <w:style w:type="paragraph" w:styleId="NoSpacing">
    <w:name w:val="No Spacing"/>
    <w:uiPriority w:val="1"/>
    <w:qFormat/>
    <w:rsid w:val="000E0008"/>
    <w:pPr>
      <w:spacing w:after="0" w:line="240" w:lineRule="auto"/>
    </w:pPr>
    <w:rPr>
      <w:rFonts w:eastAsiaTheme="minorEastAsia"/>
      <w:lang w:eastAsia="en-GB"/>
    </w:rPr>
  </w:style>
  <w:style w:type="paragraph" w:styleId="BalloonText">
    <w:name w:val="Balloon Text"/>
    <w:basedOn w:val="Normal"/>
    <w:link w:val="BalloonTextChar"/>
    <w:uiPriority w:val="99"/>
    <w:semiHidden/>
    <w:unhideWhenUsed/>
    <w:rsid w:val="0074132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41324"/>
    <w:rPr>
      <w:rFonts w:ascii="Segoe UI" w:hAnsi="Segoe UI" w:cs="Segoe UI"/>
      <w:sz w:val="18"/>
      <w:szCs w:val="18"/>
    </w:rPr>
  </w:style>
  <w:style w:type="character" w:styleId="Strong">
    <w:name w:val="Strong"/>
    <w:basedOn w:val="DefaultParagraphFont"/>
    <w:uiPriority w:val="22"/>
    <w:qFormat/>
    <w:rsid w:val="00F21205"/>
    <w:rPr>
      <w:b/>
      <w:bCs/>
    </w:rPr>
  </w:style>
  <w:style w:type="paragraph" w:styleId="FootnoteText">
    <w:name w:val="footnote text"/>
    <w:basedOn w:val="Normal"/>
    <w:link w:val="FootnoteTextChar"/>
    <w:uiPriority w:val="99"/>
    <w:semiHidden/>
    <w:unhideWhenUsed/>
    <w:rsid w:val="00017AA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17AA1"/>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34720549">
      <w:bodyDiv w:val="1"/>
      <w:marLeft w:val="0"/>
      <w:marRight w:val="0"/>
      <w:marTop w:val="0"/>
      <w:marBottom w:val="0"/>
      <w:divBdr>
        <w:top w:val="none" w:sz="0" w:space="0" w:color="auto"/>
        <w:left w:val="none" w:sz="0" w:space="0" w:color="auto"/>
        <w:bottom w:val="none" w:sz="0" w:space="0" w:color="auto"/>
        <w:right w:val="none" w:sz="0" w:space="0" w:color="auto"/>
      </w:divBdr>
    </w:div>
    <w:div w:id="809251956">
      <w:bodyDiv w:val="1"/>
      <w:marLeft w:val="0"/>
      <w:marRight w:val="0"/>
      <w:marTop w:val="0"/>
      <w:marBottom w:val="0"/>
      <w:divBdr>
        <w:top w:val="none" w:sz="0" w:space="0" w:color="auto"/>
        <w:left w:val="none" w:sz="0" w:space="0" w:color="auto"/>
        <w:bottom w:val="none" w:sz="0" w:space="0" w:color="auto"/>
        <w:right w:val="none" w:sz="0" w:space="0" w:color="auto"/>
      </w:divBdr>
    </w:div>
    <w:div w:id="1240213762">
      <w:bodyDiv w:val="1"/>
      <w:marLeft w:val="0"/>
      <w:marRight w:val="0"/>
      <w:marTop w:val="0"/>
      <w:marBottom w:val="0"/>
      <w:divBdr>
        <w:top w:val="none" w:sz="0" w:space="0" w:color="auto"/>
        <w:left w:val="none" w:sz="0" w:space="0" w:color="auto"/>
        <w:bottom w:val="none" w:sz="0" w:space="0" w:color="auto"/>
        <w:right w:val="none" w:sz="0" w:space="0" w:color="auto"/>
      </w:divBdr>
    </w:div>
    <w:div w:id="2048871491">
      <w:bodyDiv w:val="1"/>
      <w:marLeft w:val="0"/>
      <w:marRight w:val="0"/>
      <w:marTop w:val="0"/>
      <w:marBottom w:val="0"/>
      <w:divBdr>
        <w:top w:val="none" w:sz="0" w:space="0" w:color="auto"/>
        <w:left w:val="none" w:sz="0" w:space="0" w:color="auto"/>
        <w:bottom w:val="none" w:sz="0" w:space="0" w:color="auto"/>
        <w:right w:val="none" w:sz="0" w:space="0" w:color="auto"/>
      </w:divBdr>
    </w:div>
    <w:div w:id="21170193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TotalTime>
  <Pages>3</Pages>
  <Words>1102</Words>
  <Characters>6284</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Eton College</Company>
  <LinksUpToDate>false</LinksUpToDate>
  <CharactersWithSpaces>73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mlinson, Anna</dc:creator>
  <cp:keywords/>
  <dc:description/>
  <cp:lastModifiedBy>Williams, Tracy</cp:lastModifiedBy>
  <cp:revision>6</cp:revision>
  <cp:lastPrinted>2019-05-31T08:10:00Z</cp:lastPrinted>
  <dcterms:created xsi:type="dcterms:W3CDTF">2024-10-21T09:18:00Z</dcterms:created>
  <dcterms:modified xsi:type="dcterms:W3CDTF">2024-10-25T09:09:00Z</dcterms:modified>
</cp:coreProperties>
</file>